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DE0C0" w14:textId="77777777" w:rsidR="00DE28BD" w:rsidRPr="003E0528" w:rsidRDefault="00EE0F1B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noProof/>
          <w:sz w:val="22"/>
          <w:szCs w:val="22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987AFBA" wp14:editId="256D3A21">
            <wp:simplePos x="0" y="0"/>
            <wp:positionH relativeFrom="column">
              <wp:posOffset>2930525</wp:posOffset>
            </wp:positionH>
            <wp:positionV relativeFrom="paragraph">
              <wp:posOffset>-172085</wp:posOffset>
            </wp:positionV>
            <wp:extent cx="2802890" cy="733425"/>
            <wp:effectExtent l="0" t="0" r="0" b="9525"/>
            <wp:wrapSquare wrapText="bothSides"/>
            <wp:docPr id="3" name="Picture 3" descr="C:\Users\Michelham Priory\Dropbox\Wisbech &amp; Fenland Museum\Marketing\Wisbech and Fenland Museum LOGO MASTERS\For Professional Use\Hi Res JPEG\Wisbech and Fenland Museum_logo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elham Priory\Dropbox\Wisbech &amp; Fenland Museum\Marketing\Wisbech and Fenland Museum LOGO MASTERS\For Professional Use\Hi Res JPEG\Wisbech and Fenland Museum_logo_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B33" w:rsidRPr="003E0528">
        <w:rPr>
          <w:rFonts w:ascii="Segoe UI" w:hAnsi="Segoe UI" w:cs="Segoe UI"/>
          <w:b/>
          <w:sz w:val="22"/>
          <w:szCs w:val="22"/>
          <w:lang w:val="en-GB"/>
        </w:rPr>
        <w:t>JOB DESCRIPTION</w:t>
      </w:r>
    </w:p>
    <w:p w14:paraId="44795A0C" w14:textId="6EB62A57" w:rsidR="007B095C" w:rsidRPr="003E0528" w:rsidRDefault="007B095C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sz w:val="22"/>
          <w:szCs w:val="22"/>
          <w:lang w:val="en-GB"/>
        </w:rPr>
        <w:t xml:space="preserve">Part-time, 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 xml:space="preserve">30 </w:t>
      </w:r>
      <w:r w:rsidRPr="003E0528">
        <w:rPr>
          <w:rFonts w:ascii="Segoe UI" w:hAnsi="Segoe UI" w:cs="Segoe UI"/>
          <w:b/>
          <w:sz w:val="22"/>
          <w:szCs w:val="22"/>
          <w:lang w:val="en-GB"/>
        </w:rPr>
        <w:t>hours</w:t>
      </w:r>
    </w:p>
    <w:p w14:paraId="178C0FE4" w14:textId="090EE19E" w:rsidR="007B095C" w:rsidRPr="003E0528" w:rsidRDefault="007B095C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1D94DE58" w14:textId="2C5CB97F" w:rsidR="007570C6" w:rsidRPr="003E0528" w:rsidRDefault="00D21595" w:rsidP="003A140F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sz w:val="22"/>
          <w:szCs w:val="22"/>
          <w:lang w:val="en-GB"/>
        </w:rPr>
        <w:t>Salary:</w:t>
      </w:r>
      <w:r w:rsidR="007B095C" w:rsidRPr="003E0528">
        <w:rPr>
          <w:rFonts w:ascii="Segoe UI" w:hAnsi="Segoe UI" w:cs="Segoe UI"/>
          <w:b/>
          <w:sz w:val="22"/>
          <w:szCs w:val="22"/>
          <w:lang w:val="en-GB"/>
        </w:rPr>
        <w:t xml:space="preserve"> £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>2</w:t>
      </w:r>
      <w:r w:rsidR="00C04CF3">
        <w:rPr>
          <w:rFonts w:ascii="Segoe UI" w:hAnsi="Segoe UI" w:cs="Segoe UI"/>
          <w:b/>
          <w:sz w:val="22"/>
          <w:szCs w:val="22"/>
          <w:lang w:val="en-GB"/>
        </w:rPr>
        <w:t>1</w:t>
      </w:r>
      <w:r w:rsidR="007B095C" w:rsidRPr="003E0528">
        <w:rPr>
          <w:rFonts w:ascii="Segoe UI" w:hAnsi="Segoe UI" w:cs="Segoe UI"/>
          <w:b/>
          <w:sz w:val="22"/>
          <w:szCs w:val="22"/>
          <w:lang w:val="en-GB"/>
        </w:rPr>
        <w:t>,</w:t>
      </w:r>
      <w:r w:rsidR="002316D8">
        <w:rPr>
          <w:rFonts w:ascii="Segoe UI" w:hAnsi="Segoe UI" w:cs="Segoe UI"/>
          <w:b/>
          <w:sz w:val="22"/>
          <w:szCs w:val="22"/>
          <w:lang w:val="en-GB"/>
        </w:rPr>
        <w:t>4</w:t>
      </w:r>
      <w:r w:rsidR="007B095C" w:rsidRPr="003E0528">
        <w:rPr>
          <w:rFonts w:ascii="Segoe UI" w:hAnsi="Segoe UI" w:cs="Segoe UI"/>
          <w:b/>
          <w:sz w:val="22"/>
          <w:szCs w:val="22"/>
          <w:lang w:val="en-GB"/>
        </w:rPr>
        <w:t>00.00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 xml:space="preserve"> to £2</w:t>
      </w:r>
      <w:r w:rsidR="00C52879">
        <w:rPr>
          <w:rFonts w:ascii="Segoe UI" w:hAnsi="Segoe UI" w:cs="Segoe UI"/>
          <w:b/>
          <w:sz w:val="22"/>
          <w:szCs w:val="22"/>
          <w:lang w:val="en-GB"/>
        </w:rPr>
        <w:t>6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>,</w:t>
      </w:r>
      <w:r w:rsidR="005871B4">
        <w:rPr>
          <w:rFonts w:ascii="Segoe UI" w:hAnsi="Segoe UI" w:cs="Segoe UI"/>
          <w:b/>
          <w:sz w:val="22"/>
          <w:szCs w:val="22"/>
          <w:lang w:val="en-GB"/>
        </w:rPr>
        <w:t>0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>00.00</w:t>
      </w:r>
      <w:r w:rsidR="007B095C" w:rsidRPr="003E0528">
        <w:rPr>
          <w:rFonts w:ascii="Segoe UI" w:hAnsi="Segoe UI" w:cs="Segoe UI"/>
          <w:b/>
          <w:sz w:val="22"/>
          <w:szCs w:val="22"/>
          <w:lang w:val="en-GB"/>
        </w:rPr>
        <w:t xml:space="preserve"> pro rata</w:t>
      </w:r>
      <w:r w:rsidR="009A7F0B">
        <w:rPr>
          <w:rFonts w:ascii="Segoe UI" w:hAnsi="Segoe UI" w:cs="Segoe UI"/>
          <w:b/>
          <w:sz w:val="22"/>
          <w:szCs w:val="22"/>
          <w:lang w:val="en-GB"/>
        </w:rPr>
        <w:t xml:space="preserve"> depending on experience</w:t>
      </w:r>
      <w:r w:rsidR="003A140F" w:rsidRPr="003E0528">
        <w:rPr>
          <w:rFonts w:ascii="Segoe UI" w:hAnsi="Segoe UI" w:cs="Segoe UI"/>
          <w:b/>
          <w:sz w:val="22"/>
          <w:szCs w:val="22"/>
          <w:lang w:val="en-GB"/>
        </w:rPr>
        <w:br/>
      </w:r>
      <w:r w:rsidR="009A7F0B">
        <w:rPr>
          <w:rFonts w:ascii="Segoe UI" w:hAnsi="Segoe UI" w:cs="Segoe UI"/>
          <w:b/>
          <w:sz w:val="22"/>
          <w:szCs w:val="22"/>
          <w:lang w:val="en-GB"/>
        </w:rPr>
        <w:t>Sept</w:t>
      </w:r>
      <w:r w:rsidR="003A140F" w:rsidRPr="003E0528">
        <w:rPr>
          <w:rFonts w:ascii="Segoe UI" w:hAnsi="Segoe UI" w:cs="Segoe UI"/>
          <w:b/>
          <w:sz w:val="22"/>
          <w:szCs w:val="22"/>
          <w:lang w:val="en-GB"/>
        </w:rPr>
        <w:t>ember 2019</w:t>
      </w:r>
      <w:r w:rsidRPr="003E0528">
        <w:rPr>
          <w:rFonts w:ascii="Segoe UI" w:hAnsi="Segoe UI" w:cs="Segoe UI"/>
          <w:b/>
          <w:sz w:val="22"/>
          <w:szCs w:val="22"/>
          <w:lang w:val="en-GB"/>
        </w:rPr>
        <w:t xml:space="preserve"> – </w:t>
      </w:r>
      <w:r w:rsidR="009C39FF" w:rsidRPr="003E0528">
        <w:rPr>
          <w:rFonts w:ascii="Segoe UI" w:hAnsi="Segoe UI" w:cs="Segoe UI"/>
          <w:b/>
          <w:sz w:val="22"/>
          <w:szCs w:val="22"/>
          <w:lang w:val="en-GB"/>
        </w:rPr>
        <w:t xml:space="preserve">April </w:t>
      </w:r>
      <w:r w:rsidRPr="003E0528">
        <w:rPr>
          <w:rFonts w:ascii="Segoe UI" w:hAnsi="Segoe UI" w:cs="Segoe UI"/>
          <w:b/>
          <w:sz w:val="22"/>
          <w:szCs w:val="22"/>
          <w:lang w:val="en-GB"/>
        </w:rPr>
        <w:t>2021</w:t>
      </w:r>
    </w:p>
    <w:p w14:paraId="6A04FD5D" w14:textId="77777777" w:rsidR="003A140F" w:rsidRPr="003E0528" w:rsidRDefault="003A140F" w:rsidP="003A140F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73229907" w14:textId="77777777" w:rsidR="007A4B33" w:rsidRPr="003E0528" w:rsidRDefault="007A4B33">
      <w:pPr>
        <w:rPr>
          <w:rFonts w:ascii="Segoe UI" w:hAnsi="Segoe UI" w:cs="Segoe UI"/>
          <w:sz w:val="22"/>
          <w:szCs w:val="22"/>
          <w:lang w:val="en-GB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232"/>
        <w:gridCol w:w="3299"/>
        <w:gridCol w:w="1766"/>
        <w:gridCol w:w="3054"/>
      </w:tblGrid>
      <w:tr w:rsidR="007A4B33" w:rsidRPr="003E0528" w14:paraId="7CB8A793" w14:textId="77777777" w:rsidTr="003A140F">
        <w:tc>
          <w:tcPr>
            <w:tcW w:w="1232" w:type="dxa"/>
          </w:tcPr>
          <w:p w14:paraId="11559130" w14:textId="77777777" w:rsidR="007A4B33" w:rsidRPr="003E0528" w:rsidRDefault="007A4B33" w:rsidP="007A4B33">
            <w:pPr>
              <w:rPr>
                <w:rFonts w:ascii="Segoe UI" w:hAnsi="Segoe UI" w:cs="Segoe UI"/>
                <w:b/>
                <w:sz w:val="22"/>
                <w:szCs w:val="22"/>
                <w:lang w:val="en-GB"/>
              </w:rPr>
            </w:pPr>
            <w:r w:rsidRPr="003E0528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 xml:space="preserve">Job Title </w:t>
            </w:r>
          </w:p>
          <w:p w14:paraId="1AAFAACB" w14:textId="77777777" w:rsidR="007A4B33" w:rsidRPr="003E0528" w:rsidRDefault="007A4B33">
            <w:pPr>
              <w:rPr>
                <w:rFonts w:ascii="Segoe UI" w:hAnsi="Segoe UI" w:cs="Segoe UI"/>
                <w:sz w:val="22"/>
                <w:szCs w:val="22"/>
                <w:lang w:val="en-GB"/>
              </w:rPr>
            </w:pPr>
          </w:p>
        </w:tc>
        <w:tc>
          <w:tcPr>
            <w:tcW w:w="3299" w:type="dxa"/>
          </w:tcPr>
          <w:p w14:paraId="6037E4BE" w14:textId="674CCCE7" w:rsidR="007A4B33" w:rsidRPr="003E0528" w:rsidRDefault="009A7F0B">
            <w:pPr>
              <w:rPr>
                <w:rFonts w:ascii="Segoe UI" w:hAnsi="Segoe UI" w:cs="Segoe UI"/>
                <w:sz w:val="22"/>
                <w:szCs w:val="22"/>
                <w:lang w:val="en-GB"/>
              </w:rPr>
            </w:pPr>
            <w:r>
              <w:rPr>
                <w:rFonts w:ascii="Segoe UI" w:hAnsi="Segoe UI" w:cs="Segoe UI"/>
                <w:sz w:val="22"/>
                <w:szCs w:val="22"/>
                <w:lang w:val="en-GB"/>
              </w:rPr>
              <w:t>Sharing Cultures Project</w:t>
            </w:r>
            <w:r w:rsidR="007B095C" w:rsidRPr="003E0528">
              <w:rPr>
                <w:rFonts w:ascii="Segoe UI" w:hAnsi="Segoe UI" w:cs="Segoe UI"/>
                <w:sz w:val="22"/>
                <w:szCs w:val="22"/>
                <w:lang w:val="en-GB"/>
              </w:rPr>
              <w:t xml:space="preserve"> Officer</w:t>
            </w:r>
            <w:r w:rsidR="002316D8">
              <w:rPr>
                <w:rFonts w:ascii="Segoe UI" w:hAnsi="Segoe UI" w:cs="Segoe U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766" w:type="dxa"/>
          </w:tcPr>
          <w:p w14:paraId="5B4F334D" w14:textId="77777777" w:rsidR="007A4B33" w:rsidRPr="003E0528" w:rsidRDefault="007A4B33">
            <w:pPr>
              <w:rPr>
                <w:rFonts w:ascii="Segoe UI" w:hAnsi="Segoe UI" w:cs="Segoe UI"/>
                <w:b/>
                <w:sz w:val="22"/>
                <w:szCs w:val="22"/>
                <w:lang w:val="en-GB"/>
              </w:rPr>
            </w:pPr>
            <w:r w:rsidRPr="003E0528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>Reporting to</w:t>
            </w:r>
          </w:p>
        </w:tc>
        <w:tc>
          <w:tcPr>
            <w:tcW w:w="3054" w:type="dxa"/>
          </w:tcPr>
          <w:p w14:paraId="4836E33E" w14:textId="0E53A1C2" w:rsidR="00212B2F" w:rsidRPr="003E0528" w:rsidRDefault="00135DBE">
            <w:pPr>
              <w:rPr>
                <w:rFonts w:ascii="Segoe UI" w:hAnsi="Segoe UI" w:cs="Segoe UI"/>
                <w:sz w:val="22"/>
                <w:szCs w:val="22"/>
                <w:lang w:val="en-GB"/>
              </w:rPr>
            </w:pPr>
            <w:r w:rsidRPr="003E0528">
              <w:rPr>
                <w:rFonts w:ascii="Segoe UI" w:hAnsi="Segoe UI" w:cs="Segoe UI"/>
                <w:sz w:val="22"/>
                <w:szCs w:val="22"/>
                <w:lang w:val="en-GB"/>
              </w:rPr>
              <w:t>M</w:t>
            </w:r>
            <w:r w:rsidR="00FD4F74" w:rsidRPr="003E0528">
              <w:rPr>
                <w:rFonts w:ascii="Segoe UI" w:hAnsi="Segoe UI" w:cs="Segoe UI"/>
                <w:sz w:val="22"/>
                <w:szCs w:val="22"/>
                <w:lang w:val="en-GB"/>
              </w:rPr>
              <w:t>useum D</w:t>
            </w:r>
            <w:r w:rsidR="0051424A">
              <w:rPr>
                <w:rFonts w:ascii="Segoe UI" w:hAnsi="Segoe UI" w:cs="Segoe UI"/>
                <w:sz w:val="22"/>
                <w:szCs w:val="22"/>
                <w:lang w:val="en-GB"/>
              </w:rPr>
              <w:t>irector</w:t>
            </w:r>
          </w:p>
        </w:tc>
      </w:tr>
    </w:tbl>
    <w:p w14:paraId="7FB29E25" w14:textId="2E624BA4" w:rsidR="007A4B33" w:rsidRPr="003E0528" w:rsidRDefault="007A4B33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03604FC8" w14:textId="77777777" w:rsidR="001F23DE" w:rsidRPr="003E0528" w:rsidRDefault="001F23DE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51F4E369" w14:textId="4FD09BA7" w:rsidR="001F23DE" w:rsidRPr="003E0528" w:rsidRDefault="001F23DE" w:rsidP="001F23DE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i/>
          <w:sz w:val="22"/>
          <w:szCs w:val="22"/>
          <w:lang w:val="en-GB"/>
        </w:rPr>
        <w:t>‘Sharing Cultures - Exploring Our Museum</w:t>
      </w:r>
      <w:r w:rsidRPr="003E0528">
        <w:rPr>
          <w:rFonts w:ascii="Segoe UI" w:hAnsi="Segoe UI" w:cs="Segoe UI"/>
          <w:sz w:val="22"/>
          <w:szCs w:val="22"/>
          <w:lang w:val="en-GB"/>
        </w:rPr>
        <w:t>’, a National Lottery Heritage Fund project, will put local people at the heart of opening-up stories about collections relating to world cultures in our museum.</w:t>
      </w:r>
    </w:p>
    <w:p w14:paraId="76CA32DB" w14:textId="2B1FCBCE" w:rsidR="00DB06F0" w:rsidRPr="003E0528" w:rsidRDefault="001F23DE" w:rsidP="00DB06F0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 xml:space="preserve">Through local partnerships with Access Migrant Support, </w:t>
      </w:r>
      <w:proofErr w:type="spellStart"/>
      <w:r w:rsidRPr="003E0528">
        <w:rPr>
          <w:rFonts w:ascii="Segoe UI" w:hAnsi="Segoe UI" w:cs="Segoe UI"/>
          <w:sz w:val="22"/>
          <w:szCs w:val="22"/>
          <w:lang w:val="en-GB"/>
        </w:rPr>
        <w:t>Rosmini</w:t>
      </w:r>
      <w:proofErr w:type="spellEnd"/>
      <w:r w:rsidRPr="003E0528">
        <w:rPr>
          <w:rFonts w:ascii="Segoe UI" w:hAnsi="Segoe UI" w:cs="Segoe UI"/>
          <w:sz w:val="22"/>
          <w:szCs w:val="22"/>
          <w:lang w:val="en-GB"/>
        </w:rPr>
        <w:t xml:space="preserve"> Centre and College of West Anglia, the museum will offer co-creation opportunities, volunteer recruit</w:t>
      </w:r>
      <w:bookmarkStart w:id="0" w:name="_GoBack"/>
      <w:bookmarkEnd w:id="0"/>
      <w:r w:rsidRPr="003E0528">
        <w:rPr>
          <w:rFonts w:ascii="Segoe UI" w:hAnsi="Segoe UI" w:cs="Segoe UI"/>
          <w:sz w:val="22"/>
          <w:szCs w:val="22"/>
          <w:lang w:val="en-GB"/>
        </w:rPr>
        <w:t>ment, development and training and a sustainable outreach programme. These activities will be aimed at specific migrant communities as well as reaching non-visitors within our immediate locality.</w:t>
      </w:r>
    </w:p>
    <w:p w14:paraId="460DE50F" w14:textId="77777777" w:rsidR="00DB06F0" w:rsidRPr="003E0528" w:rsidRDefault="00DB06F0" w:rsidP="00DB06F0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582C0C62" w14:textId="025881D0" w:rsidR="00965E86" w:rsidRPr="00A22173" w:rsidRDefault="00DB06F0" w:rsidP="00965E86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 xml:space="preserve">The </w:t>
      </w:r>
      <w:r w:rsidR="009A7F0B">
        <w:rPr>
          <w:rFonts w:ascii="Segoe UI" w:hAnsi="Segoe UI" w:cs="Segoe UI"/>
          <w:sz w:val="22"/>
          <w:szCs w:val="22"/>
          <w:lang w:val="en-GB"/>
        </w:rPr>
        <w:t>Sharing Cultures Project</w:t>
      </w:r>
      <w:r w:rsidRPr="003E0528">
        <w:rPr>
          <w:rFonts w:ascii="Segoe UI" w:hAnsi="Segoe UI" w:cs="Segoe UI"/>
          <w:sz w:val="22"/>
          <w:szCs w:val="22"/>
          <w:lang w:val="en-GB"/>
        </w:rPr>
        <w:t xml:space="preserve"> Officer </w:t>
      </w:r>
      <w:r w:rsidR="00C25CEA" w:rsidRPr="003E0528">
        <w:rPr>
          <w:rFonts w:ascii="Segoe UI" w:hAnsi="Segoe UI" w:cs="Segoe UI"/>
          <w:sz w:val="22"/>
          <w:szCs w:val="22"/>
          <w:lang w:val="en-GB"/>
        </w:rPr>
        <w:t>will</w:t>
      </w:r>
      <w:r w:rsidRPr="003E0528">
        <w:rPr>
          <w:rFonts w:ascii="Segoe UI" w:hAnsi="Segoe UI" w:cs="Segoe UI"/>
          <w:sz w:val="22"/>
          <w:szCs w:val="22"/>
          <w:lang w:val="en-GB"/>
        </w:rPr>
        <w:t xml:space="preserve"> </w:t>
      </w:r>
      <w:r w:rsidR="009A7F0B">
        <w:rPr>
          <w:rFonts w:ascii="Segoe UI" w:hAnsi="Segoe UI" w:cs="Segoe UI"/>
          <w:sz w:val="22"/>
          <w:szCs w:val="22"/>
          <w:lang w:val="en-GB"/>
        </w:rPr>
        <w:t>be responsible for overseeing</w:t>
      </w:r>
      <w:r w:rsidR="001D2263">
        <w:rPr>
          <w:rFonts w:ascii="Segoe UI" w:hAnsi="Segoe UI" w:cs="Segoe UI"/>
          <w:sz w:val="22"/>
          <w:szCs w:val="22"/>
          <w:lang w:val="en-GB"/>
        </w:rPr>
        <w:t xml:space="preserve"> the Sharing Cultures Project plan. This </w:t>
      </w:r>
      <w:proofErr w:type="gramStart"/>
      <w:r w:rsidR="001D2263">
        <w:rPr>
          <w:rFonts w:ascii="Segoe UI" w:hAnsi="Segoe UI" w:cs="Segoe UI"/>
          <w:sz w:val="22"/>
          <w:szCs w:val="22"/>
          <w:lang w:val="en-GB"/>
        </w:rPr>
        <w:t>includes:</w:t>
      </w:r>
      <w:proofErr w:type="gramEnd"/>
      <w:r w:rsidR="009A7F0B">
        <w:rPr>
          <w:rFonts w:ascii="Segoe UI" w:hAnsi="Segoe UI" w:cs="Segoe UI"/>
          <w:sz w:val="22"/>
          <w:szCs w:val="22"/>
          <w:lang w:val="en-GB"/>
        </w:rPr>
        <w:t xml:space="preserve"> volunteer recruitment, training and development</w:t>
      </w:r>
      <w:r w:rsidR="00BB3E22">
        <w:rPr>
          <w:rFonts w:ascii="Segoe UI" w:hAnsi="Segoe UI" w:cs="Segoe UI"/>
          <w:sz w:val="22"/>
          <w:szCs w:val="22"/>
          <w:lang w:val="en-GB"/>
        </w:rPr>
        <w:t>,</w:t>
      </w:r>
      <w:r w:rsidR="009A7F0B">
        <w:rPr>
          <w:rFonts w:ascii="Segoe UI" w:hAnsi="Segoe UI" w:cs="Segoe UI"/>
          <w:sz w:val="22"/>
          <w:szCs w:val="22"/>
          <w:lang w:val="en-GB"/>
        </w:rPr>
        <w:t xml:space="preserve"> embedding volunteer supported operations structure across the museum</w:t>
      </w:r>
      <w:r w:rsidR="001E4E3B">
        <w:rPr>
          <w:rFonts w:ascii="Segoe UI" w:hAnsi="Segoe UI" w:cs="Segoe UI"/>
          <w:sz w:val="22"/>
          <w:szCs w:val="22"/>
          <w:lang w:val="en-GB"/>
        </w:rPr>
        <w:t xml:space="preserve"> and</w:t>
      </w:r>
      <w:r w:rsidR="00B054E0">
        <w:rPr>
          <w:rFonts w:ascii="Segoe UI" w:hAnsi="Segoe UI" w:cs="Segoe UI"/>
          <w:sz w:val="22"/>
          <w:szCs w:val="22"/>
          <w:lang w:val="en-GB"/>
        </w:rPr>
        <w:t xml:space="preserve"> creating a succession plan with volunteers.</w:t>
      </w:r>
      <w:r w:rsidRPr="003E0528">
        <w:rPr>
          <w:rFonts w:ascii="Segoe UI" w:hAnsi="Segoe UI" w:cs="Segoe UI"/>
          <w:sz w:val="22"/>
          <w:szCs w:val="22"/>
          <w:lang w:val="en-GB"/>
        </w:rPr>
        <w:t xml:space="preserve"> </w:t>
      </w:r>
      <w:r w:rsidR="00B17E88" w:rsidRPr="00B17E88">
        <w:rPr>
          <w:rFonts w:ascii="Segoe UI" w:hAnsi="Segoe UI" w:cs="Segoe UI"/>
          <w:sz w:val="22"/>
          <w:szCs w:val="22"/>
          <w:lang w:val="en-GB"/>
        </w:rPr>
        <w:t>The post-holder</w:t>
      </w:r>
      <w:r w:rsidR="009A7F0B">
        <w:rPr>
          <w:rFonts w:ascii="Segoe UI" w:hAnsi="Segoe UI" w:cs="Segoe UI"/>
          <w:sz w:val="22"/>
          <w:szCs w:val="22"/>
          <w:lang w:val="en-GB"/>
        </w:rPr>
        <w:t xml:space="preserve"> will also be responsible for developing a Museum on the Move</w:t>
      </w:r>
      <w:r w:rsidR="002316D8">
        <w:rPr>
          <w:rFonts w:ascii="Segoe UI" w:hAnsi="Segoe UI" w:cs="Segoe UI"/>
          <w:sz w:val="22"/>
          <w:szCs w:val="22"/>
          <w:lang w:val="en-GB"/>
        </w:rPr>
        <w:t xml:space="preserve"> and manage a programme of </w:t>
      </w:r>
      <w:r w:rsidR="001D2263">
        <w:rPr>
          <w:rFonts w:ascii="Segoe UI" w:hAnsi="Segoe UI" w:cs="Segoe UI"/>
          <w:sz w:val="22"/>
          <w:szCs w:val="22"/>
          <w:lang w:val="en-GB"/>
        </w:rPr>
        <w:t xml:space="preserve">co-curated </w:t>
      </w:r>
      <w:r w:rsidR="002316D8">
        <w:rPr>
          <w:rFonts w:ascii="Segoe UI" w:hAnsi="Segoe UI" w:cs="Segoe UI"/>
          <w:sz w:val="22"/>
          <w:szCs w:val="22"/>
          <w:lang w:val="en-GB"/>
        </w:rPr>
        <w:t xml:space="preserve">events and exhibitions with the aim to </w:t>
      </w:r>
      <w:r w:rsidR="00B17E88" w:rsidRPr="00B17E88">
        <w:rPr>
          <w:rFonts w:ascii="Segoe UI" w:hAnsi="Segoe UI" w:cs="Segoe UI"/>
          <w:sz w:val="22"/>
          <w:szCs w:val="22"/>
          <w:lang w:val="en-GB"/>
        </w:rPr>
        <w:t>increas</w:t>
      </w:r>
      <w:r w:rsidR="002316D8">
        <w:rPr>
          <w:rFonts w:ascii="Segoe UI" w:hAnsi="Segoe UI" w:cs="Segoe UI"/>
          <w:sz w:val="22"/>
          <w:szCs w:val="22"/>
          <w:lang w:val="en-GB"/>
        </w:rPr>
        <w:t>e</w:t>
      </w:r>
      <w:r w:rsidR="00B17E88" w:rsidRPr="00B17E88">
        <w:rPr>
          <w:rFonts w:ascii="Segoe UI" w:hAnsi="Segoe UI" w:cs="Segoe UI"/>
          <w:sz w:val="22"/>
          <w:szCs w:val="22"/>
          <w:lang w:val="en-GB"/>
        </w:rPr>
        <w:t xml:space="preserve"> engagement by the local community with the museum and its collections.</w:t>
      </w:r>
      <w:r w:rsidR="00965E86">
        <w:rPr>
          <w:rFonts w:ascii="Segoe UI" w:hAnsi="Segoe UI" w:cs="Segoe UI"/>
          <w:sz w:val="22"/>
          <w:szCs w:val="22"/>
          <w:lang w:val="en-GB"/>
        </w:rPr>
        <w:t xml:space="preserve"> </w:t>
      </w:r>
    </w:p>
    <w:p w14:paraId="1E1940B3" w14:textId="3CDCFFB4" w:rsidR="00DB06F0" w:rsidRPr="003E0528" w:rsidRDefault="00DB06F0" w:rsidP="00B17E88">
      <w:pPr>
        <w:rPr>
          <w:rFonts w:ascii="Segoe UI" w:hAnsi="Segoe UI" w:cs="Segoe UI"/>
          <w:sz w:val="22"/>
          <w:szCs w:val="22"/>
          <w:lang w:val="en-GB"/>
        </w:rPr>
      </w:pPr>
    </w:p>
    <w:p w14:paraId="12B2E5C5" w14:textId="77777777" w:rsidR="00585192" w:rsidRPr="003E0528" w:rsidRDefault="00585192" w:rsidP="00585192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sz w:val="22"/>
          <w:szCs w:val="22"/>
          <w:lang w:val="en-GB"/>
        </w:rPr>
        <w:t>Key tasks and responsibilities</w:t>
      </w:r>
    </w:p>
    <w:p w14:paraId="580CF7B3" w14:textId="77777777" w:rsidR="007B0701" w:rsidRPr="003E0528" w:rsidRDefault="007B0701" w:rsidP="00DB06F0">
      <w:pPr>
        <w:rPr>
          <w:rFonts w:ascii="Segoe UI" w:hAnsi="Segoe UI" w:cs="Segoe UI"/>
          <w:color w:val="000000"/>
          <w:sz w:val="22"/>
          <w:szCs w:val="22"/>
        </w:rPr>
      </w:pPr>
    </w:p>
    <w:p w14:paraId="45F22E54" w14:textId="13A881B6" w:rsidR="002C42DC" w:rsidRPr="002C42DC" w:rsidRDefault="00FA5FD9" w:rsidP="002C42DC">
      <w:pPr>
        <w:pStyle w:val="ListParagraph"/>
        <w:numPr>
          <w:ilvl w:val="0"/>
          <w:numId w:val="3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color w:val="000000"/>
          <w:sz w:val="22"/>
          <w:szCs w:val="22"/>
        </w:rPr>
        <w:t>Recruit, train and c</w:t>
      </w:r>
      <w:r w:rsidR="009A7F0B">
        <w:rPr>
          <w:rFonts w:ascii="Segoe UI" w:hAnsi="Segoe UI" w:cs="Segoe UI"/>
          <w:color w:val="000000"/>
          <w:sz w:val="22"/>
          <w:szCs w:val="22"/>
        </w:rPr>
        <w:t>oordinat</w:t>
      </w:r>
      <w:r>
        <w:rPr>
          <w:rFonts w:ascii="Segoe UI" w:hAnsi="Segoe UI" w:cs="Segoe UI"/>
          <w:color w:val="000000"/>
          <w:sz w:val="22"/>
          <w:szCs w:val="22"/>
        </w:rPr>
        <w:t>e</w:t>
      </w:r>
      <w:r w:rsidR="009A7F0B">
        <w:rPr>
          <w:rFonts w:ascii="Segoe UI" w:hAnsi="Segoe UI" w:cs="Segoe UI"/>
          <w:color w:val="000000"/>
          <w:sz w:val="22"/>
          <w:szCs w:val="22"/>
        </w:rPr>
        <w:t xml:space="preserve"> </w:t>
      </w:r>
      <w:r>
        <w:rPr>
          <w:rFonts w:ascii="Segoe UI" w:hAnsi="Segoe UI" w:cs="Segoe UI"/>
          <w:color w:val="000000"/>
          <w:sz w:val="22"/>
          <w:szCs w:val="22"/>
        </w:rPr>
        <w:t xml:space="preserve">a </w:t>
      </w:r>
      <w:r w:rsidR="009A7F0B">
        <w:rPr>
          <w:rFonts w:ascii="Segoe UI" w:hAnsi="Segoe UI" w:cs="Segoe UI"/>
          <w:color w:val="000000"/>
          <w:sz w:val="22"/>
          <w:szCs w:val="22"/>
        </w:rPr>
        <w:t>volunteer</w:t>
      </w:r>
      <w:r w:rsidR="00723C0D">
        <w:rPr>
          <w:rFonts w:ascii="Segoe UI" w:hAnsi="Segoe UI" w:cs="Segoe UI"/>
          <w:color w:val="000000"/>
          <w:sz w:val="22"/>
          <w:szCs w:val="22"/>
        </w:rPr>
        <w:t xml:space="preserve"> workforce</w:t>
      </w:r>
      <w:r w:rsidR="009A7F0B">
        <w:rPr>
          <w:rFonts w:ascii="Segoe UI" w:hAnsi="Segoe UI" w:cs="Segoe UI"/>
          <w:color w:val="000000"/>
          <w:sz w:val="22"/>
          <w:szCs w:val="22"/>
        </w:rPr>
        <w:t xml:space="preserve"> to </w:t>
      </w:r>
      <w:r w:rsidR="00723C0D">
        <w:rPr>
          <w:rFonts w:ascii="Segoe UI" w:hAnsi="Segoe UI" w:cs="Segoe UI"/>
          <w:color w:val="000000"/>
          <w:sz w:val="22"/>
          <w:szCs w:val="22"/>
        </w:rPr>
        <w:t xml:space="preserve">welcome visitors in </w:t>
      </w:r>
      <w:r>
        <w:rPr>
          <w:rFonts w:ascii="Segoe UI" w:hAnsi="Segoe UI" w:cs="Segoe UI"/>
          <w:color w:val="000000"/>
          <w:sz w:val="22"/>
          <w:szCs w:val="22"/>
        </w:rPr>
        <w:t>front of house</w:t>
      </w:r>
      <w:r w:rsidR="00723C0D">
        <w:rPr>
          <w:rFonts w:ascii="Segoe UI" w:hAnsi="Segoe UI" w:cs="Segoe UI"/>
          <w:color w:val="000000"/>
          <w:sz w:val="22"/>
          <w:szCs w:val="22"/>
        </w:rPr>
        <w:t xml:space="preserve"> roles, work on</w:t>
      </w:r>
      <w:r>
        <w:rPr>
          <w:rFonts w:ascii="Segoe UI" w:hAnsi="Segoe UI" w:cs="Segoe UI"/>
          <w:color w:val="000000"/>
          <w:sz w:val="22"/>
          <w:szCs w:val="22"/>
        </w:rPr>
        <w:t xml:space="preserve"> collections, </w:t>
      </w:r>
      <w:r w:rsidR="00723C0D">
        <w:rPr>
          <w:rFonts w:ascii="Segoe UI" w:hAnsi="Segoe UI" w:cs="Segoe UI"/>
          <w:color w:val="000000"/>
          <w:sz w:val="22"/>
          <w:szCs w:val="22"/>
        </w:rPr>
        <w:t xml:space="preserve">deliver </w:t>
      </w:r>
      <w:r>
        <w:rPr>
          <w:rFonts w:ascii="Segoe UI" w:hAnsi="Segoe UI" w:cs="Segoe UI"/>
          <w:color w:val="000000"/>
          <w:sz w:val="22"/>
          <w:szCs w:val="22"/>
        </w:rPr>
        <w:t>community engagement</w:t>
      </w:r>
      <w:r w:rsidR="00E25C21">
        <w:rPr>
          <w:rFonts w:ascii="Segoe UI" w:hAnsi="Segoe UI" w:cs="Segoe UI"/>
          <w:color w:val="000000"/>
          <w:sz w:val="22"/>
          <w:szCs w:val="22"/>
        </w:rPr>
        <w:t>/</w:t>
      </w:r>
      <w:r w:rsidR="00723C0D">
        <w:rPr>
          <w:rFonts w:ascii="Segoe UI" w:hAnsi="Segoe UI" w:cs="Segoe UI"/>
          <w:color w:val="000000"/>
          <w:sz w:val="22"/>
          <w:szCs w:val="22"/>
        </w:rPr>
        <w:t>outreach</w:t>
      </w:r>
      <w:r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723C0D">
        <w:rPr>
          <w:rFonts w:ascii="Segoe UI" w:hAnsi="Segoe UI" w:cs="Segoe UI"/>
          <w:color w:val="000000"/>
          <w:sz w:val="22"/>
          <w:szCs w:val="22"/>
        </w:rPr>
        <w:t>and formal and informal learning sessions.</w:t>
      </w:r>
      <w:r w:rsidR="002C42DC"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82519D">
        <w:rPr>
          <w:rFonts w:ascii="Segoe UI" w:hAnsi="Segoe UI" w:cs="Segoe UI"/>
          <w:color w:val="000000"/>
          <w:sz w:val="22"/>
          <w:szCs w:val="22"/>
        </w:rPr>
        <w:t>With responsibility for safeguarding, risk assessment and coordination of DBS checks.</w:t>
      </w:r>
      <w:r w:rsidR="002C42DC">
        <w:rPr>
          <w:rFonts w:ascii="Segoe UI" w:hAnsi="Segoe UI" w:cs="Segoe UI"/>
          <w:color w:val="000000"/>
          <w:sz w:val="22"/>
          <w:szCs w:val="22"/>
        </w:rPr>
        <w:br/>
      </w:r>
    </w:p>
    <w:p w14:paraId="0A8B5D94" w14:textId="68E5641B" w:rsidR="00723C0D" w:rsidRPr="002C42DC" w:rsidRDefault="002C42DC" w:rsidP="002C42DC">
      <w:pPr>
        <w:pStyle w:val="ListParagraph"/>
        <w:numPr>
          <w:ilvl w:val="0"/>
          <w:numId w:val="3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color w:val="000000"/>
          <w:sz w:val="22"/>
          <w:szCs w:val="22"/>
        </w:rPr>
        <w:t>With help from the museum team</w:t>
      </w:r>
      <w:r w:rsidR="005561EE">
        <w:rPr>
          <w:rFonts w:ascii="Segoe UI" w:hAnsi="Segoe UI" w:cs="Segoe UI"/>
          <w:color w:val="000000"/>
          <w:sz w:val="22"/>
          <w:szCs w:val="22"/>
        </w:rPr>
        <w:t xml:space="preserve">, Learning &amp; Access Development Officer </w:t>
      </w:r>
      <w:r>
        <w:rPr>
          <w:rFonts w:ascii="Segoe UI" w:hAnsi="Segoe UI" w:cs="Segoe UI"/>
          <w:color w:val="000000"/>
          <w:sz w:val="22"/>
          <w:szCs w:val="22"/>
        </w:rPr>
        <w:t>and volunteer body, set up succession plans to ensure the volunteer model continues after the project ends.</w:t>
      </w:r>
      <w:r w:rsidR="00723C0D" w:rsidRPr="002C42DC">
        <w:rPr>
          <w:rFonts w:ascii="Segoe UI" w:hAnsi="Segoe UI" w:cs="Segoe UI"/>
          <w:color w:val="000000"/>
          <w:sz w:val="22"/>
          <w:szCs w:val="22"/>
        </w:rPr>
        <w:br/>
      </w:r>
    </w:p>
    <w:p w14:paraId="159CC420" w14:textId="7BB02819" w:rsidR="00B17E88" w:rsidRPr="00B17E88" w:rsidRDefault="00723C0D" w:rsidP="007B0701">
      <w:pPr>
        <w:pStyle w:val="ListParagraph"/>
        <w:numPr>
          <w:ilvl w:val="0"/>
          <w:numId w:val="3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color w:val="000000"/>
          <w:sz w:val="22"/>
          <w:szCs w:val="22"/>
        </w:rPr>
        <w:t>Work with the Museum team, volunteers, community curators and producers, to develop and deliver temporary exhibitions and events in the Museum as part of the Sharing Cultures Project.</w:t>
      </w:r>
      <w:r w:rsidR="00965E86">
        <w:rPr>
          <w:rFonts w:ascii="Segoe UI" w:hAnsi="Segoe UI" w:cs="Segoe UI"/>
          <w:color w:val="000000"/>
          <w:sz w:val="22"/>
          <w:szCs w:val="22"/>
        </w:rPr>
        <w:br/>
      </w:r>
    </w:p>
    <w:p w14:paraId="63D4F346" w14:textId="20A6763C" w:rsidR="009C39FF" w:rsidRPr="00A22173" w:rsidRDefault="005561EE" w:rsidP="00A22173">
      <w:pPr>
        <w:pStyle w:val="ListParagraph"/>
        <w:numPr>
          <w:ilvl w:val="0"/>
          <w:numId w:val="3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sz w:val="22"/>
          <w:szCs w:val="22"/>
          <w:lang w:val="en-GB"/>
        </w:rPr>
        <w:t>Working with the Learning &amp; Access Development Officer, d</w:t>
      </w:r>
      <w:r w:rsidR="00130C60" w:rsidRPr="003E0528">
        <w:rPr>
          <w:rFonts w:ascii="Segoe UI" w:hAnsi="Segoe UI" w:cs="Segoe UI"/>
          <w:sz w:val="22"/>
          <w:szCs w:val="22"/>
          <w:lang w:val="en-GB"/>
        </w:rPr>
        <w:t xml:space="preserve">esign and manage production of Family Explorer Packs </w:t>
      </w:r>
      <w:r w:rsidR="00130C60">
        <w:rPr>
          <w:rFonts w:ascii="Segoe UI" w:hAnsi="Segoe UI" w:cs="Segoe UI"/>
          <w:sz w:val="22"/>
          <w:szCs w:val="22"/>
          <w:lang w:val="en-GB"/>
        </w:rPr>
        <w:t xml:space="preserve">in different languages </w:t>
      </w:r>
      <w:r w:rsidR="00130C60" w:rsidRPr="003E0528">
        <w:rPr>
          <w:rFonts w:ascii="Segoe UI" w:hAnsi="Segoe UI" w:cs="Segoe UI"/>
          <w:sz w:val="22"/>
          <w:szCs w:val="22"/>
          <w:lang w:val="en-GB"/>
        </w:rPr>
        <w:t>to be used for learning and fun whilst exploring the permanent displays.</w:t>
      </w:r>
      <w:r w:rsidR="00B17E88" w:rsidRPr="00A22173">
        <w:rPr>
          <w:rFonts w:ascii="Segoe UI" w:hAnsi="Segoe UI" w:cs="Segoe UI"/>
          <w:sz w:val="22"/>
          <w:szCs w:val="22"/>
          <w:lang w:val="en-GB"/>
        </w:rPr>
        <w:br/>
      </w:r>
    </w:p>
    <w:p w14:paraId="23B072EC" w14:textId="3A0DDEAE" w:rsidR="00E53CC8" w:rsidRPr="00965E86" w:rsidRDefault="00E53CC8" w:rsidP="00E53CC8">
      <w:pPr>
        <w:pStyle w:val="ListParagraph"/>
        <w:numPr>
          <w:ilvl w:val="0"/>
          <w:numId w:val="3"/>
        </w:numPr>
        <w:ind w:right="-440"/>
        <w:rPr>
          <w:rFonts w:ascii="Segoe UI" w:eastAsia="Times New Roman" w:hAnsi="Segoe UI" w:cs="Segoe UI"/>
          <w:sz w:val="22"/>
          <w:szCs w:val="22"/>
          <w:lang w:val="en-GB" w:eastAsia="en-GB"/>
        </w:rPr>
      </w:pPr>
      <w:r w:rsidRPr="00965E86">
        <w:rPr>
          <w:rFonts w:ascii="Segoe UI" w:eastAsia="Times New Roman" w:hAnsi="Segoe UI" w:cs="Segoe UI"/>
          <w:sz w:val="22"/>
          <w:szCs w:val="22"/>
          <w:lang w:val="en-GB" w:eastAsia="en-GB"/>
        </w:rPr>
        <w:lastRenderedPageBreak/>
        <w:t>Develop content for digital downloads using themes and storylines that will improve learning and access to collections in store as well as collections on display.</w:t>
      </w:r>
    </w:p>
    <w:p w14:paraId="5F8990F8" w14:textId="40E71423" w:rsidR="00DB06F0" w:rsidRPr="00E53CC8" w:rsidRDefault="00DB06F0" w:rsidP="00E53CC8">
      <w:pPr>
        <w:rPr>
          <w:rFonts w:ascii="Segoe UI" w:hAnsi="Segoe UI" w:cs="Segoe UI"/>
          <w:sz w:val="22"/>
          <w:szCs w:val="22"/>
          <w:lang w:val="en-GB"/>
        </w:rPr>
      </w:pPr>
    </w:p>
    <w:p w14:paraId="72B67B0C" w14:textId="624ABC39" w:rsidR="00A22173" w:rsidRDefault="00DB06F0" w:rsidP="00DB06F0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 xml:space="preserve">Assist in marketing </w:t>
      </w:r>
      <w:r w:rsidR="00723C0D">
        <w:rPr>
          <w:rFonts w:ascii="Segoe UI" w:hAnsi="Segoe UI" w:cs="Segoe UI"/>
          <w:sz w:val="22"/>
          <w:szCs w:val="22"/>
          <w:lang w:val="en-GB"/>
        </w:rPr>
        <w:t>volunteer vacancies, Sharing Cultures events, exhibitions and Museum on the Move</w:t>
      </w:r>
      <w:r w:rsidRPr="003E0528">
        <w:rPr>
          <w:rFonts w:ascii="Segoe UI" w:hAnsi="Segoe UI" w:cs="Segoe UI"/>
          <w:sz w:val="22"/>
          <w:szCs w:val="22"/>
          <w:lang w:val="en-GB"/>
        </w:rPr>
        <w:t xml:space="preserve"> with the help of the wider museum team.</w:t>
      </w:r>
    </w:p>
    <w:p w14:paraId="5D9B68E7" w14:textId="21B70961" w:rsidR="00A22173" w:rsidRPr="003E0528" w:rsidRDefault="00A22173" w:rsidP="00A22173">
      <w:pPr>
        <w:pStyle w:val="ListParagraph"/>
        <w:rPr>
          <w:rFonts w:ascii="Segoe UI" w:hAnsi="Segoe UI" w:cs="Segoe UI"/>
          <w:sz w:val="22"/>
          <w:szCs w:val="22"/>
          <w:lang w:val="en-GB"/>
        </w:rPr>
      </w:pPr>
    </w:p>
    <w:p w14:paraId="2E145556" w14:textId="789BB9B6" w:rsidR="00A22173" w:rsidRDefault="00A22173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>Develop, facilitate and support a Youth Panel</w:t>
      </w:r>
      <w:r>
        <w:rPr>
          <w:rFonts w:ascii="Segoe UI" w:hAnsi="Segoe UI" w:cs="Segoe UI"/>
          <w:sz w:val="22"/>
          <w:szCs w:val="22"/>
          <w:lang w:val="en-GB"/>
        </w:rPr>
        <w:t xml:space="preserve"> in partnership with the </w:t>
      </w:r>
      <w:r w:rsidR="00723C0D">
        <w:rPr>
          <w:rFonts w:ascii="Segoe UI" w:hAnsi="Segoe UI" w:cs="Segoe UI"/>
          <w:sz w:val="22"/>
          <w:szCs w:val="22"/>
          <w:lang w:val="en-GB"/>
        </w:rPr>
        <w:t>support of Learning and Community Engagement volunteers</w:t>
      </w:r>
      <w:r>
        <w:rPr>
          <w:rFonts w:ascii="Segoe UI" w:hAnsi="Segoe UI" w:cs="Segoe UI"/>
          <w:sz w:val="22"/>
          <w:szCs w:val="22"/>
          <w:lang w:val="en-GB"/>
        </w:rPr>
        <w:br/>
      </w:r>
    </w:p>
    <w:p w14:paraId="5D1AA1E7" w14:textId="042736C9" w:rsidR="00A22173" w:rsidRDefault="00A22173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sz w:val="22"/>
          <w:szCs w:val="22"/>
          <w:lang w:val="en-GB"/>
        </w:rPr>
        <w:t xml:space="preserve">Support </w:t>
      </w:r>
      <w:r w:rsidR="009A7F0B">
        <w:rPr>
          <w:rFonts w:ascii="Segoe UI" w:hAnsi="Segoe UI" w:cs="Segoe UI"/>
          <w:sz w:val="22"/>
          <w:szCs w:val="22"/>
          <w:lang w:val="en-GB"/>
        </w:rPr>
        <w:t>volunteers to work with schools</w:t>
      </w:r>
      <w:r>
        <w:rPr>
          <w:rFonts w:ascii="Segoe UI" w:hAnsi="Segoe UI" w:cs="Segoe UI"/>
          <w:sz w:val="22"/>
          <w:szCs w:val="22"/>
          <w:lang w:val="en-GB"/>
        </w:rPr>
        <w:t xml:space="preserve"> to take part in national initiatives Children’s Art Week and Kids in Museum.</w:t>
      </w:r>
      <w:r>
        <w:rPr>
          <w:rFonts w:ascii="Segoe UI" w:hAnsi="Segoe UI" w:cs="Segoe UI"/>
          <w:sz w:val="22"/>
          <w:szCs w:val="22"/>
          <w:lang w:val="en-GB"/>
        </w:rPr>
        <w:br/>
      </w:r>
    </w:p>
    <w:p w14:paraId="61C1F6B4" w14:textId="6ECF2E17" w:rsidR="00A22173" w:rsidRPr="00ED6234" w:rsidRDefault="009A7F0B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sz w:val="22"/>
          <w:szCs w:val="22"/>
          <w:lang w:val="en-GB"/>
        </w:rPr>
        <w:t>Support volunteers to e</w:t>
      </w:r>
      <w:r w:rsidR="00A22173">
        <w:rPr>
          <w:rFonts w:ascii="Segoe UI" w:hAnsi="Segoe UI" w:cs="Segoe UI"/>
          <w:sz w:val="22"/>
          <w:szCs w:val="22"/>
          <w:lang w:val="en-GB"/>
        </w:rPr>
        <w:t>stablish a Techers Advisory Group and provide CPD events for teachers.</w:t>
      </w:r>
      <w:r w:rsidR="00A22173">
        <w:rPr>
          <w:rFonts w:ascii="Segoe UI" w:hAnsi="Segoe UI" w:cs="Segoe UI"/>
          <w:sz w:val="22"/>
          <w:szCs w:val="22"/>
          <w:lang w:val="en-GB"/>
        </w:rPr>
        <w:br/>
      </w:r>
    </w:p>
    <w:p w14:paraId="692244C9" w14:textId="4F481B3C" w:rsidR="00A22173" w:rsidRDefault="00A22173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 xml:space="preserve">Working with the wider museum team to develop and deliver a programme of </w:t>
      </w:r>
      <w:r w:rsidR="00723C0D">
        <w:rPr>
          <w:rFonts w:ascii="Segoe UI" w:hAnsi="Segoe UI" w:cs="Segoe UI"/>
          <w:sz w:val="22"/>
          <w:szCs w:val="22"/>
          <w:lang w:val="en-GB"/>
        </w:rPr>
        <w:t xml:space="preserve">Sharing Cultures themed </w:t>
      </w:r>
      <w:r w:rsidRPr="003E0528">
        <w:rPr>
          <w:rFonts w:ascii="Segoe UI" w:hAnsi="Segoe UI" w:cs="Segoe UI"/>
          <w:sz w:val="22"/>
          <w:szCs w:val="22"/>
          <w:lang w:val="en-GB"/>
        </w:rPr>
        <w:t>exhibitions and events</w:t>
      </w:r>
      <w:r>
        <w:rPr>
          <w:rFonts w:ascii="Segoe UI" w:hAnsi="Segoe UI" w:cs="Segoe UI"/>
          <w:sz w:val="22"/>
          <w:szCs w:val="22"/>
          <w:lang w:val="en-GB"/>
        </w:rPr>
        <w:t>.</w:t>
      </w:r>
    </w:p>
    <w:p w14:paraId="62B5B459" w14:textId="77777777" w:rsidR="00A22173" w:rsidRDefault="00A22173" w:rsidP="00A22173">
      <w:pPr>
        <w:pStyle w:val="ListParagraph"/>
        <w:rPr>
          <w:rFonts w:ascii="Segoe UI" w:hAnsi="Segoe UI" w:cs="Segoe UI"/>
          <w:sz w:val="22"/>
          <w:szCs w:val="22"/>
          <w:lang w:val="en-GB"/>
        </w:rPr>
      </w:pPr>
    </w:p>
    <w:p w14:paraId="6FD4B8A9" w14:textId="339E0A36" w:rsidR="00A22173" w:rsidRPr="003E0528" w:rsidRDefault="00A22173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>
        <w:rPr>
          <w:rFonts w:ascii="Segoe UI" w:hAnsi="Segoe UI" w:cs="Segoe UI"/>
          <w:sz w:val="22"/>
          <w:szCs w:val="22"/>
          <w:lang w:val="en-GB"/>
        </w:rPr>
        <w:t>Hold EAL classes in the museum which make use of the collections as prompts for learning.</w:t>
      </w:r>
      <w:r>
        <w:rPr>
          <w:rFonts w:ascii="Segoe UI" w:hAnsi="Segoe UI" w:cs="Segoe UI"/>
          <w:sz w:val="22"/>
          <w:szCs w:val="22"/>
          <w:lang w:val="en-GB"/>
        </w:rPr>
        <w:br/>
      </w:r>
    </w:p>
    <w:p w14:paraId="2EB955DA" w14:textId="433E3EAB" w:rsidR="00DB06F0" w:rsidRPr="003E0528" w:rsidRDefault="00A22173" w:rsidP="00A22173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>Evaluate and improve the</w:t>
      </w:r>
      <w:r>
        <w:rPr>
          <w:rFonts w:ascii="Segoe UI" w:hAnsi="Segoe UI" w:cs="Segoe UI"/>
          <w:sz w:val="22"/>
          <w:szCs w:val="22"/>
          <w:lang w:val="en-GB"/>
        </w:rPr>
        <w:t xml:space="preserve"> museum’s </w:t>
      </w:r>
      <w:r w:rsidR="009A7F0B">
        <w:rPr>
          <w:rFonts w:ascii="Segoe UI" w:hAnsi="Segoe UI" w:cs="Segoe UI"/>
          <w:sz w:val="22"/>
          <w:szCs w:val="22"/>
          <w:lang w:val="en-GB"/>
        </w:rPr>
        <w:t>offer in terms of visitor experience, community engag</w:t>
      </w:r>
      <w:r w:rsidR="00723C0D">
        <w:rPr>
          <w:rFonts w:ascii="Segoe UI" w:hAnsi="Segoe UI" w:cs="Segoe UI"/>
          <w:sz w:val="22"/>
          <w:szCs w:val="22"/>
          <w:lang w:val="en-GB"/>
        </w:rPr>
        <w:t>e</w:t>
      </w:r>
      <w:r w:rsidR="009A7F0B">
        <w:rPr>
          <w:rFonts w:ascii="Segoe UI" w:hAnsi="Segoe UI" w:cs="Segoe UI"/>
          <w:sz w:val="22"/>
          <w:szCs w:val="22"/>
          <w:lang w:val="en-GB"/>
        </w:rPr>
        <w:t>ment</w:t>
      </w:r>
      <w:r w:rsidR="0082519D">
        <w:rPr>
          <w:rFonts w:ascii="Segoe UI" w:hAnsi="Segoe UI" w:cs="Segoe UI"/>
          <w:sz w:val="22"/>
          <w:szCs w:val="22"/>
          <w:lang w:val="en-GB"/>
        </w:rPr>
        <w:t xml:space="preserve"> and learning</w:t>
      </w:r>
      <w:r w:rsidRPr="003E0528">
        <w:rPr>
          <w:rFonts w:ascii="Segoe UI" w:hAnsi="Segoe UI" w:cs="Segoe UI"/>
          <w:sz w:val="22"/>
          <w:szCs w:val="22"/>
          <w:lang w:val="en-GB"/>
        </w:rPr>
        <w:t>.</w:t>
      </w:r>
      <w:r w:rsidR="007B0701" w:rsidRPr="003E0528">
        <w:rPr>
          <w:rFonts w:ascii="Segoe UI" w:hAnsi="Segoe UI" w:cs="Segoe UI"/>
          <w:sz w:val="22"/>
          <w:szCs w:val="22"/>
          <w:lang w:val="en-GB"/>
        </w:rPr>
        <w:br/>
      </w:r>
    </w:p>
    <w:p w14:paraId="171F6510" w14:textId="5A670ECA" w:rsidR="00DB06F0" w:rsidRPr="003E0528" w:rsidRDefault="00DB06F0" w:rsidP="00DB06F0">
      <w:pPr>
        <w:pStyle w:val="ListParagraph"/>
        <w:numPr>
          <w:ilvl w:val="0"/>
          <w:numId w:val="1"/>
        </w:num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>Act as an ambassador for the museum, enhancing its reputation and profile within the community and with partners and stakeholders.</w:t>
      </w:r>
    </w:p>
    <w:p w14:paraId="3EAF4BDA" w14:textId="77777777" w:rsidR="007B0701" w:rsidRPr="003E0528" w:rsidRDefault="007B0701" w:rsidP="007B1A81">
      <w:pPr>
        <w:pStyle w:val="ListParagraph"/>
        <w:rPr>
          <w:rFonts w:ascii="Segoe UI" w:hAnsi="Segoe UI" w:cs="Segoe UI"/>
          <w:b/>
          <w:sz w:val="22"/>
          <w:szCs w:val="22"/>
          <w:lang w:val="en-GB"/>
        </w:rPr>
      </w:pPr>
    </w:p>
    <w:p w14:paraId="307E0EFA" w14:textId="61DD6F94" w:rsidR="00FA5FD9" w:rsidRDefault="009C39FF" w:rsidP="009C39FF">
      <w:pPr>
        <w:rPr>
          <w:rFonts w:ascii="Segoe UI" w:hAnsi="Segoe UI" w:cs="Segoe UI"/>
          <w:color w:val="000000"/>
          <w:sz w:val="22"/>
          <w:szCs w:val="22"/>
        </w:rPr>
      </w:pPr>
      <w:r w:rsidRPr="003E0528">
        <w:rPr>
          <w:rFonts w:ascii="Segoe UI" w:hAnsi="Segoe UI" w:cs="Segoe UI"/>
          <w:color w:val="000000"/>
          <w:sz w:val="22"/>
          <w:szCs w:val="22"/>
        </w:rPr>
        <w:t>You will be a good communicator with</w:t>
      </w:r>
      <w:r w:rsidR="001D2263">
        <w:rPr>
          <w:rFonts w:ascii="Segoe UI" w:hAnsi="Segoe UI" w:cs="Segoe UI"/>
          <w:color w:val="000000"/>
          <w:sz w:val="22"/>
          <w:szCs w:val="22"/>
        </w:rPr>
        <w:t xml:space="preserve"> demonstrable</w:t>
      </w:r>
      <w:r w:rsidRPr="003E0528">
        <w:rPr>
          <w:rFonts w:ascii="Segoe UI" w:hAnsi="Segoe UI" w:cs="Segoe UI"/>
          <w:color w:val="000000"/>
          <w:sz w:val="22"/>
          <w:szCs w:val="22"/>
        </w:rPr>
        <w:t xml:space="preserve"> experience</w:t>
      </w:r>
      <w:r w:rsidR="00924F25">
        <w:rPr>
          <w:rFonts w:ascii="Segoe UI" w:hAnsi="Segoe UI" w:cs="Segoe UI"/>
          <w:color w:val="000000"/>
          <w:sz w:val="22"/>
          <w:szCs w:val="22"/>
        </w:rPr>
        <w:t xml:space="preserve"> (at least one year)</w:t>
      </w:r>
      <w:r w:rsidRPr="003E0528">
        <w:rPr>
          <w:rFonts w:ascii="Segoe UI" w:hAnsi="Segoe UI" w:cs="Segoe UI"/>
          <w:color w:val="000000"/>
          <w:sz w:val="22"/>
          <w:szCs w:val="22"/>
        </w:rPr>
        <w:t xml:space="preserve"> of </w:t>
      </w:r>
      <w:r w:rsidR="009A7F0B">
        <w:rPr>
          <w:rFonts w:ascii="Segoe UI" w:hAnsi="Segoe UI" w:cs="Segoe UI"/>
          <w:color w:val="000000"/>
          <w:sz w:val="22"/>
          <w:szCs w:val="22"/>
        </w:rPr>
        <w:t>managing and</w:t>
      </w:r>
      <w:r w:rsidRPr="003E0528">
        <w:rPr>
          <w:rFonts w:ascii="Segoe UI" w:hAnsi="Segoe UI" w:cs="Segoe UI"/>
          <w:color w:val="000000"/>
          <w:sz w:val="22"/>
          <w:szCs w:val="22"/>
        </w:rPr>
        <w:t xml:space="preserve"> supervising</w:t>
      </w:r>
      <w:r w:rsidR="009A7F0B">
        <w:rPr>
          <w:rFonts w:ascii="Segoe UI" w:hAnsi="Segoe UI" w:cs="Segoe UI"/>
          <w:color w:val="000000"/>
          <w:sz w:val="22"/>
          <w:szCs w:val="22"/>
        </w:rPr>
        <w:t xml:space="preserve"> a team of volunteers.</w:t>
      </w:r>
      <w:r w:rsidR="00FA5FD9">
        <w:rPr>
          <w:rFonts w:ascii="Segoe UI" w:hAnsi="Segoe UI" w:cs="Segoe UI"/>
          <w:color w:val="000000"/>
          <w:sz w:val="22"/>
          <w:szCs w:val="22"/>
        </w:rPr>
        <w:t xml:space="preserve"> </w:t>
      </w:r>
    </w:p>
    <w:p w14:paraId="2B89DE74" w14:textId="77777777" w:rsidR="00723C0D" w:rsidRDefault="00723C0D" w:rsidP="009C39FF">
      <w:pPr>
        <w:rPr>
          <w:rFonts w:ascii="Segoe UI" w:hAnsi="Segoe UI" w:cs="Segoe UI"/>
          <w:color w:val="000000"/>
          <w:sz w:val="22"/>
          <w:szCs w:val="22"/>
        </w:rPr>
      </w:pPr>
    </w:p>
    <w:p w14:paraId="14119E8E" w14:textId="02FC62B7" w:rsidR="00E25C21" w:rsidRDefault="00FA5FD9" w:rsidP="009C39FF">
      <w:pP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You wi</w:t>
      </w:r>
      <w:r w:rsidR="00723C0D">
        <w:rPr>
          <w:rFonts w:ascii="Segoe UI" w:hAnsi="Segoe UI" w:cs="Segoe UI"/>
          <w:color w:val="000000"/>
          <w:sz w:val="22"/>
          <w:szCs w:val="22"/>
        </w:rPr>
        <w:t>ll have experience of maintaining volunteer administration systems and/or experience of</w:t>
      </w:r>
      <w:r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723C0D">
        <w:rPr>
          <w:rFonts w:ascii="Segoe UI" w:hAnsi="Segoe UI" w:cs="Segoe UI"/>
          <w:color w:val="000000"/>
          <w:sz w:val="22"/>
          <w:szCs w:val="22"/>
        </w:rPr>
        <w:t xml:space="preserve">introducing online </w:t>
      </w:r>
      <w:r>
        <w:rPr>
          <w:rFonts w:ascii="Segoe UI" w:hAnsi="Segoe UI" w:cs="Segoe UI"/>
          <w:color w:val="000000"/>
          <w:sz w:val="22"/>
          <w:szCs w:val="22"/>
        </w:rPr>
        <w:t>volunteer recruitment systems.</w:t>
      </w:r>
    </w:p>
    <w:p w14:paraId="35EFF144" w14:textId="77777777" w:rsidR="00723C0D" w:rsidRDefault="00723C0D" w:rsidP="009C39FF">
      <w:pPr>
        <w:rPr>
          <w:rFonts w:ascii="Segoe UI" w:hAnsi="Segoe UI" w:cs="Segoe UI"/>
          <w:color w:val="000000"/>
          <w:sz w:val="22"/>
          <w:szCs w:val="22"/>
        </w:rPr>
      </w:pPr>
    </w:p>
    <w:p w14:paraId="571C985F" w14:textId="7B2AE18D" w:rsidR="009C39FF" w:rsidRDefault="00FA5FD9" w:rsidP="009C39FF">
      <w:pP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You will be able to demonstrate effective mentoring</w:t>
      </w:r>
      <w:r w:rsidR="00BB3E22">
        <w:rPr>
          <w:rFonts w:ascii="Segoe UI" w:hAnsi="Segoe UI" w:cs="Segoe UI"/>
          <w:color w:val="000000"/>
          <w:sz w:val="22"/>
          <w:szCs w:val="22"/>
        </w:rPr>
        <w:t>, training</w:t>
      </w:r>
      <w:r>
        <w:rPr>
          <w:rFonts w:ascii="Segoe UI" w:hAnsi="Segoe UI" w:cs="Segoe UI"/>
          <w:color w:val="000000"/>
          <w:sz w:val="22"/>
          <w:szCs w:val="22"/>
        </w:rPr>
        <w:t xml:space="preserve"> and coaching skills.</w:t>
      </w:r>
    </w:p>
    <w:p w14:paraId="538A215C" w14:textId="752EA2F5" w:rsidR="00723C0D" w:rsidRDefault="00723C0D" w:rsidP="009C39FF">
      <w:pPr>
        <w:rPr>
          <w:rFonts w:ascii="Segoe UI" w:hAnsi="Segoe UI" w:cs="Segoe UI"/>
          <w:color w:val="000000"/>
          <w:sz w:val="22"/>
          <w:szCs w:val="22"/>
        </w:rPr>
      </w:pPr>
    </w:p>
    <w:p w14:paraId="192E775C" w14:textId="6CA7773C" w:rsidR="00723C0D" w:rsidRDefault="001D2263" w:rsidP="009C39FF">
      <w:pP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You may have experience of co-curation and working in partnership with community groups in a cultural setting or similar.</w:t>
      </w:r>
    </w:p>
    <w:p w14:paraId="2C0C2F24" w14:textId="0BA219E3" w:rsidR="00DB06F0" w:rsidRDefault="00DB06F0" w:rsidP="00DB06F0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49AFB5A2" w14:textId="77777777" w:rsidR="0009535B" w:rsidRPr="003E0528" w:rsidRDefault="0009535B" w:rsidP="00DB06F0">
      <w:pPr>
        <w:rPr>
          <w:rFonts w:ascii="Segoe UI" w:hAnsi="Segoe UI" w:cs="Segoe UI"/>
          <w:b/>
          <w:sz w:val="22"/>
          <w:szCs w:val="22"/>
          <w:lang w:val="en-GB"/>
        </w:rPr>
      </w:pPr>
    </w:p>
    <w:p w14:paraId="30D603AE" w14:textId="77777777" w:rsidR="00DB06F0" w:rsidRPr="003E0528" w:rsidRDefault="00DB06F0" w:rsidP="00DB06F0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sz w:val="22"/>
          <w:szCs w:val="22"/>
          <w:lang w:val="en-GB"/>
        </w:rPr>
        <w:t>Person Specification</w:t>
      </w:r>
    </w:p>
    <w:p w14:paraId="1D57E615" w14:textId="77777777" w:rsidR="00DB06F0" w:rsidRPr="003E0528" w:rsidRDefault="00DB06F0" w:rsidP="00DB06F0">
      <w:pPr>
        <w:rPr>
          <w:rFonts w:ascii="Segoe UI" w:hAnsi="Segoe UI" w:cs="Segoe UI"/>
          <w:sz w:val="22"/>
          <w:szCs w:val="22"/>
          <w:lang w:val="en-GB"/>
        </w:rPr>
      </w:pPr>
    </w:p>
    <w:p w14:paraId="10EE5AE1" w14:textId="77777777" w:rsidR="00125D5C" w:rsidRPr="003E0528" w:rsidRDefault="00125D5C" w:rsidP="00125D5C">
      <w:pPr>
        <w:rPr>
          <w:rFonts w:ascii="Segoe UI" w:hAnsi="Segoe UI" w:cs="Segoe UI"/>
          <w:sz w:val="22"/>
          <w:szCs w:val="22"/>
          <w:lang w:val="en-GB"/>
        </w:rPr>
      </w:pPr>
    </w:p>
    <w:tbl>
      <w:tblPr>
        <w:tblW w:w="93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74"/>
        <w:gridCol w:w="4485"/>
      </w:tblGrid>
      <w:tr w:rsidR="00125D5C" w:rsidRPr="003E0528" w14:paraId="560278A3" w14:textId="77777777" w:rsidTr="0062291F">
        <w:trPr>
          <w:trHeight w:val="253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211E31" w14:textId="77777777" w:rsidR="00125D5C" w:rsidRPr="003E0528" w:rsidRDefault="00125D5C" w:rsidP="00C46CE9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bookmarkStart w:id="1" w:name="_Hlk7614607"/>
            <w:r w:rsidRPr="003E0528">
              <w:rPr>
                <w:rFonts w:ascii="Segoe UI" w:hAnsi="Segoe UI" w:cs="Segoe UI"/>
                <w:lang w:val="en-US"/>
              </w:rPr>
              <w:t>Person specification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8FF6F9" w14:textId="05B60E1A" w:rsidR="00125D5C" w:rsidRPr="003E0528" w:rsidRDefault="00A22173" w:rsidP="00C46CE9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lang w:val="en-US"/>
              </w:rPr>
              <w:t>Essential</w:t>
            </w:r>
            <w:r w:rsidR="008A619A">
              <w:rPr>
                <w:rFonts w:ascii="Segoe UI" w:hAnsi="Segoe UI" w:cs="Segoe UI"/>
                <w:lang w:val="en-US"/>
              </w:rPr>
              <w:t>/ Desirable</w:t>
            </w:r>
          </w:p>
        </w:tc>
      </w:tr>
      <w:tr w:rsidR="00132C90" w:rsidRPr="003E0528" w14:paraId="6B1E46E6" w14:textId="77777777" w:rsidTr="0062291F">
        <w:trPr>
          <w:trHeight w:val="575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A657C" w14:textId="44BF5ADA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Passion for the museum sector and its significance in providing quality engagement through collections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12B4" w14:textId="40BEBE60" w:rsidR="00132C90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06690DD1" w14:textId="77777777" w:rsidTr="0062291F">
        <w:trPr>
          <w:trHeight w:val="575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805AE" w14:textId="77777777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lastRenderedPageBreak/>
              <w:t>Able and effective communicator (verbal and written)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ECE9C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545E9EDC" w14:textId="77777777" w:rsidTr="0062291F">
        <w:trPr>
          <w:trHeight w:val="494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3C7EC" w14:textId="77777777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xcellent interpersonal skills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956AA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52A40F7A" w14:textId="77777777" w:rsidTr="0062291F">
        <w:trPr>
          <w:trHeight w:val="494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1355D" w14:textId="640E4B53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 xml:space="preserve">Able to work </w:t>
            </w:r>
            <w:r w:rsidR="00FA5FD9">
              <w:rPr>
                <w:rFonts w:ascii="Segoe UI" w:hAnsi="Segoe UI" w:cs="Segoe UI"/>
                <w:lang w:val="en-US"/>
              </w:rPr>
              <w:t>independently</w:t>
            </w:r>
            <w:r w:rsidRPr="003E0528">
              <w:rPr>
                <w:rFonts w:ascii="Segoe UI" w:hAnsi="Segoe UI" w:cs="Segoe UI"/>
                <w:lang w:val="en-US"/>
              </w:rPr>
              <w:t xml:space="preserve"> and as part of a team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909A6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69316B99" w14:textId="77777777" w:rsidTr="0062291F">
        <w:trPr>
          <w:trHeight w:val="734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2A3EB" w14:textId="77777777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Able to demonstrate team-working ethos and strong motivation skills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75E17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5A55F4BB" w14:textId="77777777" w:rsidTr="0062291F">
        <w:trPr>
          <w:trHeight w:val="494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9C538" w14:textId="787A012C" w:rsidR="00132C90" w:rsidRPr="003E0528" w:rsidRDefault="001D2263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lang w:val="en-US"/>
              </w:rPr>
              <w:t>Demonstrable e</w:t>
            </w:r>
            <w:r w:rsidR="00132C90" w:rsidRPr="003E0528">
              <w:rPr>
                <w:rFonts w:ascii="Segoe UI" w:hAnsi="Segoe UI" w:cs="Segoe UI"/>
                <w:lang w:val="en-US"/>
              </w:rPr>
              <w:t>xperience of coordinating</w:t>
            </w:r>
            <w:r w:rsidR="00FA5FD9">
              <w:rPr>
                <w:rFonts w:ascii="Segoe UI" w:hAnsi="Segoe UI" w:cs="Segoe UI"/>
                <w:lang w:val="en-US"/>
              </w:rPr>
              <w:t xml:space="preserve"> and mentoring</w:t>
            </w:r>
            <w:r w:rsidR="00132C90" w:rsidRPr="003E0528">
              <w:rPr>
                <w:rFonts w:ascii="Segoe UI" w:hAnsi="Segoe UI" w:cs="Segoe UI"/>
                <w:lang w:val="en-US"/>
              </w:rPr>
              <w:t xml:space="preserve"> volunteers 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B9C1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82519D" w:rsidRPr="003E0528" w14:paraId="56F5A990" w14:textId="77777777" w:rsidTr="0062291F">
        <w:trPr>
          <w:trHeight w:val="494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89F49" w14:textId="493FA195" w:rsidR="0082519D" w:rsidRDefault="0082519D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Experience of leading on safeguarding for young people participating in a project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8380EC" w14:textId="2926AD5E" w:rsidR="0082519D" w:rsidRPr="003E0528" w:rsidRDefault="0082519D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132C90" w:rsidRPr="003E0528" w14:paraId="7B47C188" w14:textId="77777777" w:rsidTr="0062291F">
        <w:trPr>
          <w:trHeight w:val="58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A9F0C" w14:textId="33A35AD6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 xml:space="preserve">Experience of </w:t>
            </w:r>
            <w:r w:rsidR="00FA5FD9">
              <w:rPr>
                <w:rFonts w:ascii="Segoe UI" w:hAnsi="Segoe UI" w:cs="Segoe UI"/>
                <w:lang w:val="en-US"/>
              </w:rPr>
              <w:t xml:space="preserve">working with volunteer management systems, for example </w:t>
            </w:r>
            <w:r w:rsidR="001D2263">
              <w:rPr>
                <w:rFonts w:ascii="Segoe UI" w:hAnsi="Segoe UI" w:cs="Segoe UI"/>
                <w:lang w:val="en-US"/>
              </w:rPr>
              <w:t>‘</w:t>
            </w:r>
            <w:r w:rsidR="00FA5FD9">
              <w:rPr>
                <w:rFonts w:ascii="Segoe UI" w:hAnsi="Segoe UI" w:cs="Segoe UI"/>
                <w:lang w:val="en-US"/>
              </w:rPr>
              <w:t>Volunteer Makers</w:t>
            </w:r>
            <w:r w:rsidR="001D2263">
              <w:rPr>
                <w:rFonts w:ascii="Segoe UI" w:hAnsi="Segoe UI" w:cs="Segoe UI"/>
                <w:lang w:val="en-US"/>
              </w:rPr>
              <w:t>’</w:t>
            </w:r>
            <w:r w:rsidR="00FA5FD9">
              <w:rPr>
                <w:rFonts w:ascii="Segoe UI" w:hAnsi="Segoe UI" w:cs="Segoe UI"/>
                <w:lang w:val="en-US"/>
              </w:rPr>
              <w:t xml:space="preserve"> or equivalent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46586" w14:textId="70CFBBC9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 xml:space="preserve">                                   E</w:t>
            </w:r>
          </w:p>
        </w:tc>
      </w:tr>
      <w:tr w:rsidR="00FA5FD9" w:rsidRPr="003E0528" w14:paraId="19B76A4C" w14:textId="77777777" w:rsidTr="0062291F">
        <w:trPr>
          <w:trHeight w:val="58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C2D89" w14:textId="48B46F78" w:rsidR="00FA5FD9" w:rsidRPr="003E0528" w:rsidRDefault="00BB3E22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 w:rsidRPr="00BB3E22">
              <w:rPr>
                <w:rFonts w:ascii="Segoe UI" w:hAnsi="Segoe UI" w:cs="Segoe UI"/>
                <w:lang w:val="en-US"/>
              </w:rPr>
              <w:t>Demonstrable experience of working on projects</w:t>
            </w:r>
            <w:r w:rsidRPr="00BB3E22">
              <w:rPr>
                <w:rFonts w:ascii="Segoe UI" w:hAnsi="Segoe UI" w:cs="Segoe UI"/>
                <w:lang w:val="en-US"/>
              </w:rPr>
              <w:tab/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BC9BF" w14:textId="7DD9C325" w:rsidR="00FA5FD9" w:rsidRPr="003E0528" w:rsidRDefault="00BB3E22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                       E</w:t>
            </w:r>
          </w:p>
        </w:tc>
      </w:tr>
      <w:tr w:rsidR="00132C90" w:rsidRPr="003E0528" w14:paraId="595A8CC8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CB8E5" w14:textId="77777777" w:rsidR="00132C90" w:rsidRPr="003E0528" w:rsidRDefault="00132C90" w:rsidP="00132C90">
            <w:pPr>
              <w:pStyle w:val="BodyA"/>
              <w:spacing w:after="0" w:line="240" w:lineRule="auto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Able to work evenings and weekends as required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E1E3B" w14:textId="77777777" w:rsidR="00132C90" w:rsidRPr="003E0528" w:rsidRDefault="00132C90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</w:rPr>
            </w:pPr>
            <w:r w:rsidRPr="003E0528"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8A619A" w:rsidRPr="003E0528" w14:paraId="26934367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7DC7A" w14:textId="50BF3D73" w:rsidR="008A619A" w:rsidRPr="003E0528" w:rsidRDefault="00BB3E22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 w:rsidRPr="00BB3E22">
              <w:rPr>
                <w:rFonts w:ascii="Segoe UI" w:hAnsi="Segoe UI" w:cs="Segoe UI"/>
                <w:lang w:val="en-US"/>
              </w:rPr>
              <w:t>Experience of community or partnership working</w:t>
            </w:r>
            <w:r w:rsidRPr="00BB3E22">
              <w:rPr>
                <w:rFonts w:ascii="Segoe UI" w:hAnsi="Segoe UI" w:cs="Segoe UI"/>
                <w:lang w:val="en-US"/>
              </w:rPr>
              <w:tab/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1EE64" w14:textId="53A53F5D" w:rsidR="008A619A" w:rsidRPr="003E0528" w:rsidRDefault="00BB3E22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924F25" w:rsidRPr="003E0528" w14:paraId="07481934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E328A" w14:textId="7D4D9C85" w:rsidR="00924F25" w:rsidRPr="00BB3E22" w:rsidRDefault="00924F25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At least one year’s experience of volunteer management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5D137" w14:textId="73FB9AC8" w:rsidR="00924F25" w:rsidRDefault="00924F25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E</w:t>
            </w:r>
          </w:p>
        </w:tc>
      </w:tr>
      <w:tr w:rsidR="008A619A" w:rsidRPr="003E0528" w14:paraId="592678E9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FA8B7" w14:textId="6451F5E4" w:rsidR="008A619A" w:rsidRPr="003E0528" w:rsidRDefault="008A619A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 w:rsidRPr="003E0528">
              <w:rPr>
                <w:rFonts w:ascii="Segoe UI" w:hAnsi="Segoe UI" w:cs="Segoe UI"/>
                <w:lang w:val="en-US"/>
              </w:rPr>
              <w:t xml:space="preserve">Experience of working in a museum or heritage organization 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85CA1" w14:textId="0E4C12F5" w:rsidR="008A619A" w:rsidRPr="003E0528" w:rsidRDefault="008A619A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D</w:t>
            </w:r>
          </w:p>
        </w:tc>
      </w:tr>
      <w:tr w:rsidR="008A619A" w:rsidRPr="003E0528" w14:paraId="23DAE8E2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EF76A" w14:textId="5DC158AC" w:rsidR="008A619A" w:rsidRPr="003E0528" w:rsidRDefault="00BB3E22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 w:rsidRPr="00BB3E22">
              <w:rPr>
                <w:rFonts w:ascii="Segoe UI" w:hAnsi="Segoe UI" w:cs="Segoe UI"/>
                <w:lang w:val="en-US"/>
              </w:rPr>
              <w:t>Educated to degree</w:t>
            </w:r>
            <w:r>
              <w:rPr>
                <w:rFonts w:ascii="Segoe UI" w:hAnsi="Segoe UI" w:cs="Segoe UI"/>
                <w:lang w:val="en-US"/>
              </w:rPr>
              <w:t xml:space="preserve"> or post graduate</w:t>
            </w:r>
            <w:r w:rsidRPr="00BB3E22">
              <w:rPr>
                <w:rFonts w:ascii="Segoe UI" w:hAnsi="Segoe UI" w:cs="Segoe UI"/>
                <w:lang w:val="en-US"/>
              </w:rPr>
              <w:t xml:space="preserve"> level or equivalent qualification in Heritage Management, Museum Studies</w:t>
            </w:r>
            <w:r w:rsidRPr="00BB3E22">
              <w:rPr>
                <w:rFonts w:ascii="Segoe UI" w:hAnsi="Segoe UI" w:cs="Segoe UI"/>
                <w:lang w:val="en-US"/>
              </w:rPr>
              <w:tab/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69911" w14:textId="5D73ACA1" w:rsidR="008A619A" w:rsidRPr="003E0528" w:rsidRDefault="00BB3E22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D</w:t>
            </w:r>
          </w:p>
        </w:tc>
      </w:tr>
      <w:tr w:rsidR="008A619A" w:rsidRPr="003E0528" w14:paraId="24A6D395" w14:textId="77777777" w:rsidTr="0062291F">
        <w:trPr>
          <w:trHeight w:val="592"/>
        </w:trPr>
        <w:tc>
          <w:tcPr>
            <w:tcW w:w="4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4B50B" w14:textId="0840004C" w:rsidR="008A619A" w:rsidRPr="003E0528" w:rsidRDefault="001D2263" w:rsidP="00132C90">
            <w:pPr>
              <w:pStyle w:val="BodyA"/>
              <w:spacing w:after="0" w:line="240" w:lineRule="auto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Demonstrable e</w:t>
            </w:r>
            <w:r w:rsidR="008A619A" w:rsidRPr="003E0528">
              <w:rPr>
                <w:rFonts w:ascii="Segoe UI" w:hAnsi="Segoe UI" w:cs="Segoe UI"/>
                <w:lang w:val="en-US"/>
              </w:rPr>
              <w:t xml:space="preserve">xperience of initiating and developing </w:t>
            </w:r>
            <w:r w:rsidR="00FA5FD9">
              <w:rPr>
                <w:rFonts w:ascii="Segoe UI" w:hAnsi="Segoe UI" w:cs="Segoe UI"/>
                <w:lang w:val="en-US"/>
              </w:rPr>
              <w:t>community outreach and co-production</w:t>
            </w:r>
            <w:r w:rsidR="008A619A" w:rsidRPr="003E0528">
              <w:rPr>
                <w:rFonts w:ascii="Segoe UI" w:hAnsi="Segoe UI" w:cs="Segoe UI"/>
                <w:lang w:val="en-US"/>
              </w:rPr>
              <w:t xml:space="preserve"> projects, using historical materials, buildings or collections</w:t>
            </w:r>
          </w:p>
        </w:tc>
        <w:tc>
          <w:tcPr>
            <w:tcW w:w="4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23779" w14:textId="1E6F7FD6" w:rsidR="008A619A" w:rsidRPr="003E0528" w:rsidRDefault="00BB3E22" w:rsidP="00132C90">
            <w:pPr>
              <w:pStyle w:val="BodyA"/>
              <w:spacing w:after="0" w:line="240" w:lineRule="auto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D</w:t>
            </w:r>
          </w:p>
        </w:tc>
      </w:tr>
    </w:tbl>
    <w:p w14:paraId="7A44B95A" w14:textId="5272B4E4" w:rsidR="006B3A7E" w:rsidRPr="003E0528" w:rsidRDefault="006B3A7E" w:rsidP="00125D5C">
      <w:pPr>
        <w:rPr>
          <w:rFonts w:ascii="Segoe UI" w:hAnsi="Segoe UI" w:cs="Segoe UI"/>
          <w:sz w:val="22"/>
          <w:szCs w:val="22"/>
          <w:lang w:val="en-GB"/>
        </w:rPr>
      </w:pPr>
    </w:p>
    <w:p w14:paraId="15926C31" w14:textId="77777777" w:rsidR="00811DE7" w:rsidRPr="003E0528" w:rsidRDefault="00811DE7" w:rsidP="00125D5C">
      <w:pPr>
        <w:rPr>
          <w:rFonts w:ascii="Segoe UI" w:hAnsi="Segoe UI" w:cs="Segoe UI"/>
          <w:sz w:val="22"/>
          <w:szCs w:val="22"/>
          <w:lang w:val="en-GB"/>
        </w:rPr>
      </w:pPr>
    </w:p>
    <w:bookmarkEnd w:id="1"/>
    <w:p w14:paraId="6ECBC171" w14:textId="032F150C" w:rsidR="007A01E9" w:rsidRPr="003E0528" w:rsidRDefault="007A01E9" w:rsidP="007A01E9">
      <w:pPr>
        <w:rPr>
          <w:rFonts w:ascii="Segoe UI" w:hAnsi="Segoe UI" w:cs="Segoe UI"/>
          <w:b/>
          <w:sz w:val="22"/>
          <w:szCs w:val="22"/>
          <w:lang w:val="en-GB"/>
        </w:rPr>
      </w:pPr>
      <w:r w:rsidRPr="003E0528">
        <w:rPr>
          <w:rFonts w:ascii="Segoe UI" w:hAnsi="Segoe UI" w:cs="Segoe UI"/>
          <w:b/>
          <w:sz w:val="22"/>
          <w:szCs w:val="22"/>
          <w:lang w:val="en-GB"/>
        </w:rPr>
        <w:t xml:space="preserve">To Apply  </w:t>
      </w:r>
    </w:p>
    <w:p w14:paraId="4EBD2465" w14:textId="77777777" w:rsidR="007A01E9" w:rsidRPr="003E0528" w:rsidRDefault="007A01E9" w:rsidP="007A01E9">
      <w:pPr>
        <w:rPr>
          <w:rFonts w:ascii="Segoe UI" w:hAnsi="Segoe UI" w:cs="Segoe UI"/>
          <w:sz w:val="22"/>
          <w:szCs w:val="22"/>
          <w:lang w:val="en-GB"/>
        </w:rPr>
      </w:pPr>
    </w:p>
    <w:p w14:paraId="0364584B" w14:textId="3D910020" w:rsidR="007A01E9" w:rsidRPr="003E0528" w:rsidRDefault="00D21595" w:rsidP="007A01E9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>Please send a completed application from and CV</w:t>
      </w:r>
      <w:r w:rsidR="007A01E9" w:rsidRPr="003E0528">
        <w:rPr>
          <w:rFonts w:ascii="Segoe UI" w:hAnsi="Segoe UI" w:cs="Segoe UI"/>
          <w:sz w:val="22"/>
          <w:szCs w:val="22"/>
          <w:lang w:val="en-GB"/>
        </w:rPr>
        <w:t xml:space="preserve"> by email to</w:t>
      </w:r>
      <w:r w:rsidR="00FA5FD9">
        <w:rPr>
          <w:rFonts w:ascii="Segoe UI" w:hAnsi="Segoe UI" w:cs="Segoe UI"/>
          <w:sz w:val="22"/>
          <w:szCs w:val="22"/>
          <w:lang w:val="en-GB"/>
        </w:rPr>
        <w:t xml:space="preserve"> </w:t>
      </w:r>
      <w:r w:rsidR="0082519D">
        <w:rPr>
          <w:rFonts w:ascii="Segoe UI" w:hAnsi="Segoe UI" w:cs="Segoe UI"/>
          <w:sz w:val="22"/>
          <w:szCs w:val="22"/>
          <w:lang w:val="en-GB"/>
        </w:rPr>
        <w:t>Martin Lawrence, Director,</w:t>
      </w:r>
      <w:r w:rsidR="00FA5FD9">
        <w:rPr>
          <w:rFonts w:ascii="Segoe UI" w:hAnsi="Segoe UI" w:cs="Segoe UI"/>
          <w:sz w:val="22"/>
          <w:szCs w:val="22"/>
          <w:lang w:val="en-GB"/>
        </w:rPr>
        <w:t xml:space="preserve"> Wisbech &amp; Fenland Museum at </w:t>
      </w:r>
      <w:r w:rsidR="007A01E9" w:rsidRPr="003E0528">
        <w:rPr>
          <w:rFonts w:ascii="Segoe UI" w:hAnsi="Segoe UI" w:cs="Segoe UI"/>
          <w:sz w:val="22"/>
          <w:szCs w:val="22"/>
          <w:lang w:val="en-GB"/>
        </w:rPr>
        <w:t xml:space="preserve"> </w:t>
      </w:r>
      <w:hyperlink r:id="rId8" w:history="1">
        <w:r w:rsidR="007A01E9" w:rsidRPr="003E0528">
          <w:rPr>
            <w:rStyle w:val="Hyperlink"/>
            <w:rFonts w:ascii="Segoe UI" w:hAnsi="Segoe UI" w:cs="Segoe UI"/>
            <w:sz w:val="22"/>
            <w:szCs w:val="22"/>
            <w:lang w:val="en-GB"/>
          </w:rPr>
          <w:t>info@wisbechmuseum.org,uk</w:t>
        </w:r>
      </w:hyperlink>
      <w:r w:rsidR="007A01E9" w:rsidRPr="003E0528">
        <w:rPr>
          <w:rFonts w:ascii="Segoe UI" w:hAnsi="Segoe UI" w:cs="Segoe UI"/>
          <w:sz w:val="22"/>
          <w:szCs w:val="22"/>
          <w:lang w:val="en-GB"/>
        </w:rPr>
        <w:t xml:space="preserve"> by</w:t>
      </w:r>
      <w:r w:rsidR="00AC4B3D">
        <w:rPr>
          <w:rFonts w:ascii="Segoe UI" w:hAnsi="Segoe UI" w:cs="Segoe UI"/>
          <w:sz w:val="22"/>
          <w:szCs w:val="22"/>
          <w:lang w:val="en-GB"/>
        </w:rPr>
        <w:t xml:space="preserve"> </w:t>
      </w:r>
      <w:r w:rsidR="003940E8">
        <w:rPr>
          <w:rFonts w:ascii="Segoe UI" w:hAnsi="Segoe UI" w:cs="Segoe UI"/>
          <w:sz w:val="22"/>
          <w:szCs w:val="22"/>
          <w:lang w:val="en-GB"/>
        </w:rPr>
        <w:t>Thurs</w:t>
      </w:r>
      <w:r w:rsidR="00AC4B3D">
        <w:rPr>
          <w:rFonts w:ascii="Segoe UI" w:hAnsi="Segoe UI" w:cs="Segoe UI"/>
          <w:sz w:val="22"/>
          <w:szCs w:val="22"/>
          <w:lang w:val="en-GB"/>
        </w:rPr>
        <w:t xml:space="preserve">day </w:t>
      </w:r>
      <w:r w:rsidR="003940E8">
        <w:rPr>
          <w:rFonts w:ascii="Segoe UI" w:hAnsi="Segoe UI" w:cs="Segoe UI"/>
          <w:sz w:val="22"/>
          <w:szCs w:val="22"/>
          <w:lang w:val="en-GB"/>
        </w:rPr>
        <w:t>29</w:t>
      </w:r>
      <w:r w:rsidR="00AC4B3D">
        <w:rPr>
          <w:rFonts w:ascii="Segoe UI" w:hAnsi="Segoe UI" w:cs="Segoe UI"/>
          <w:sz w:val="22"/>
          <w:szCs w:val="22"/>
          <w:lang w:val="en-GB"/>
        </w:rPr>
        <w:t xml:space="preserve"> August</w:t>
      </w:r>
      <w:r w:rsidR="0078219D" w:rsidRPr="003E0528">
        <w:rPr>
          <w:rFonts w:ascii="Segoe UI" w:hAnsi="Segoe UI" w:cs="Segoe UI"/>
          <w:sz w:val="22"/>
          <w:szCs w:val="22"/>
          <w:lang w:val="en-GB"/>
        </w:rPr>
        <w:t xml:space="preserve"> 2019</w:t>
      </w:r>
      <w:r w:rsidR="007A01E9" w:rsidRPr="003E0528">
        <w:rPr>
          <w:rFonts w:ascii="Segoe UI" w:hAnsi="Segoe UI" w:cs="Segoe UI"/>
          <w:sz w:val="22"/>
          <w:szCs w:val="22"/>
          <w:lang w:val="en-GB"/>
        </w:rPr>
        <w:t xml:space="preserve"> . </w:t>
      </w:r>
    </w:p>
    <w:p w14:paraId="3B9BE98C" w14:textId="77777777" w:rsidR="007A01E9" w:rsidRPr="003E0528" w:rsidRDefault="007A01E9" w:rsidP="007A01E9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t xml:space="preserve"> </w:t>
      </w:r>
    </w:p>
    <w:p w14:paraId="3BF208A8" w14:textId="425DEE08" w:rsidR="007A01E9" w:rsidRPr="003E0528" w:rsidRDefault="007A01E9" w:rsidP="007A01E9">
      <w:pPr>
        <w:rPr>
          <w:rFonts w:ascii="Segoe UI" w:hAnsi="Segoe UI" w:cs="Segoe UI"/>
          <w:sz w:val="22"/>
          <w:szCs w:val="22"/>
          <w:lang w:val="en-GB"/>
        </w:rPr>
      </w:pPr>
      <w:r w:rsidRPr="003E0528">
        <w:rPr>
          <w:rFonts w:ascii="Segoe UI" w:hAnsi="Segoe UI" w:cs="Segoe UI"/>
          <w:sz w:val="22"/>
          <w:szCs w:val="22"/>
          <w:lang w:val="en-GB"/>
        </w:rPr>
        <w:lastRenderedPageBreak/>
        <w:t xml:space="preserve">Interviews will be </w:t>
      </w:r>
      <w:r w:rsidR="0078219D" w:rsidRPr="003E0528">
        <w:rPr>
          <w:rFonts w:ascii="Segoe UI" w:hAnsi="Segoe UI" w:cs="Segoe UI"/>
          <w:sz w:val="22"/>
          <w:szCs w:val="22"/>
          <w:lang w:val="en-GB"/>
        </w:rPr>
        <w:t xml:space="preserve">held at Wisbech &amp; Fenland Museum on </w:t>
      </w:r>
      <w:r w:rsidR="00FA5FD9">
        <w:rPr>
          <w:rFonts w:ascii="Segoe UI" w:hAnsi="Segoe UI" w:cs="Segoe UI"/>
          <w:sz w:val="22"/>
          <w:szCs w:val="22"/>
          <w:lang w:val="en-GB"/>
        </w:rPr>
        <w:t>Fri</w:t>
      </w:r>
      <w:r w:rsidR="00AC4B3D">
        <w:rPr>
          <w:rFonts w:ascii="Segoe UI" w:hAnsi="Segoe UI" w:cs="Segoe UI"/>
          <w:sz w:val="22"/>
          <w:szCs w:val="22"/>
          <w:lang w:val="en-GB"/>
        </w:rPr>
        <w:t xml:space="preserve">day </w:t>
      </w:r>
      <w:r w:rsidR="003940E8">
        <w:rPr>
          <w:rFonts w:ascii="Segoe UI" w:hAnsi="Segoe UI" w:cs="Segoe UI"/>
          <w:sz w:val="22"/>
          <w:szCs w:val="22"/>
          <w:lang w:val="en-GB"/>
        </w:rPr>
        <w:t>6</w:t>
      </w:r>
      <w:r w:rsidR="0078219D" w:rsidRPr="003E0528">
        <w:rPr>
          <w:rFonts w:ascii="Segoe UI" w:hAnsi="Segoe UI" w:cs="Segoe UI"/>
          <w:sz w:val="22"/>
          <w:szCs w:val="22"/>
          <w:lang w:val="en-GB"/>
        </w:rPr>
        <w:t xml:space="preserve"> </w:t>
      </w:r>
      <w:r w:rsidR="00E7118A">
        <w:rPr>
          <w:rFonts w:ascii="Segoe UI" w:hAnsi="Segoe UI" w:cs="Segoe UI"/>
          <w:sz w:val="22"/>
          <w:szCs w:val="22"/>
          <w:lang w:val="en-GB"/>
        </w:rPr>
        <w:t>September</w:t>
      </w:r>
      <w:r w:rsidR="0078219D" w:rsidRPr="003E0528">
        <w:rPr>
          <w:rFonts w:ascii="Segoe UI" w:hAnsi="Segoe UI" w:cs="Segoe UI"/>
          <w:sz w:val="22"/>
          <w:szCs w:val="22"/>
          <w:lang w:val="en-GB"/>
        </w:rPr>
        <w:t xml:space="preserve"> 2019.</w:t>
      </w:r>
    </w:p>
    <w:sectPr w:rsidR="007A01E9" w:rsidRPr="003E0528" w:rsidSect="00AB5E06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CBB6F" w14:textId="77777777" w:rsidR="002905CD" w:rsidRDefault="002905CD" w:rsidP="009A1815">
      <w:r>
        <w:separator/>
      </w:r>
    </w:p>
  </w:endnote>
  <w:endnote w:type="continuationSeparator" w:id="0">
    <w:p w14:paraId="3EB268BC" w14:textId="77777777" w:rsidR="002905CD" w:rsidRDefault="002905CD" w:rsidP="009A1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3DA9F" w14:textId="77777777" w:rsidR="002905CD" w:rsidRDefault="002905CD" w:rsidP="009A1815">
      <w:r>
        <w:separator/>
      </w:r>
    </w:p>
  </w:footnote>
  <w:footnote w:type="continuationSeparator" w:id="0">
    <w:p w14:paraId="0956C775" w14:textId="77777777" w:rsidR="002905CD" w:rsidRDefault="002905CD" w:rsidP="009A1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759DB"/>
    <w:multiLevelType w:val="hybridMultilevel"/>
    <w:tmpl w:val="3EA6C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D70A54"/>
    <w:multiLevelType w:val="hybridMultilevel"/>
    <w:tmpl w:val="082AB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880979"/>
    <w:multiLevelType w:val="hybridMultilevel"/>
    <w:tmpl w:val="5220F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yMLEwMDaytDAyNTdS0lEKTi0uzszPAykwqgUAhlcpPSwAAAA="/>
  </w:docVars>
  <w:rsids>
    <w:rsidRoot w:val="007A4B33"/>
    <w:rsid w:val="0001237F"/>
    <w:rsid w:val="00070C61"/>
    <w:rsid w:val="0009535B"/>
    <w:rsid w:val="000D671A"/>
    <w:rsid w:val="000E4656"/>
    <w:rsid w:val="00125D5C"/>
    <w:rsid w:val="00130C60"/>
    <w:rsid w:val="00132C90"/>
    <w:rsid w:val="00135DBE"/>
    <w:rsid w:val="00140BF9"/>
    <w:rsid w:val="00145F80"/>
    <w:rsid w:val="00146368"/>
    <w:rsid w:val="00155AF5"/>
    <w:rsid w:val="001D2263"/>
    <w:rsid w:val="001E4E3B"/>
    <w:rsid w:val="001F23DE"/>
    <w:rsid w:val="00212B2F"/>
    <w:rsid w:val="00216A7A"/>
    <w:rsid w:val="002316D8"/>
    <w:rsid w:val="00237FCA"/>
    <w:rsid w:val="002411D7"/>
    <w:rsid w:val="00266344"/>
    <w:rsid w:val="0027447E"/>
    <w:rsid w:val="002905CD"/>
    <w:rsid w:val="002C42DC"/>
    <w:rsid w:val="002E0678"/>
    <w:rsid w:val="0030405A"/>
    <w:rsid w:val="00337C3C"/>
    <w:rsid w:val="00337D1F"/>
    <w:rsid w:val="0036511B"/>
    <w:rsid w:val="00372167"/>
    <w:rsid w:val="003940E8"/>
    <w:rsid w:val="00396A51"/>
    <w:rsid w:val="003A140F"/>
    <w:rsid w:val="003E0528"/>
    <w:rsid w:val="003F1CF2"/>
    <w:rsid w:val="003F62A2"/>
    <w:rsid w:val="004A15C6"/>
    <w:rsid w:val="004A3DAB"/>
    <w:rsid w:val="004C5B66"/>
    <w:rsid w:val="004D5ED9"/>
    <w:rsid w:val="0051424A"/>
    <w:rsid w:val="00533D13"/>
    <w:rsid w:val="005344A2"/>
    <w:rsid w:val="0053740E"/>
    <w:rsid w:val="005561EE"/>
    <w:rsid w:val="00585192"/>
    <w:rsid w:val="005871B4"/>
    <w:rsid w:val="005A0D21"/>
    <w:rsid w:val="005E22F2"/>
    <w:rsid w:val="005E47F9"/>
    <w:rsid w:val="005F2752"/>
    <w:rsid w:val="00617163"/>
    <w:rsid w:val="0062291F"/>
    <w:rsid w:val="00633A7F"/>
    <w:rsid w:val="00653784"/>
    <w:rsid w:val="006A3B85"/>
    <w:rsid w:val="006B3A7E"/>
    <w:rsid w:val="006B5E5F"/>
    <w:rsid w:val="00711B84"/>
    <w:rsid w:val="00723C0D"/>
    <w:rsid w:val="007243A5"/>
    <w:rsid w:val="007570C6"/>
    <w:rsid w:val="0077144B"/>
    <w:rsid w:val="0078219D"/>
    <w:rsid w:val="007A01E9"/>
    <w:rsid w:val="007A4B33"/>
    <w:rsid w:val="007A5561"/>
    <w:rsid w:val="007B0701"/>
    <w:rsid w:val="007B095C"/>
    <w:rsid w:val="007B1A81"/>
    <w:rsid w:val="007D7674"/>
    <w:rsid w:val="00811DE7"/>
    <w:rsid w:val="00813FB4"/>
    <w:rsid w:val="0082519D"/>
    <w:rsid w:val="00884A34"/>
    <w:rsid w:val="008A619A"/>
    <w:rsid w:val="00905DDE"/>
    <w:rsid w:val="00924F25"/>
    <w:rsid w:val="00965E86"/>
    <w:rsid w:val="00970745"/>
    <w:rsid w:val="009733FE"/>
    <w:rsid w:val="009A1815"/>
    <w:rsid w:val="009A7F0B"/>
    <w:rsid w:val="009C0C1D"/>
    <w:rsid w:val="009C39FF"/>
    <w:rsid w:val="009F1458"/>
    <w:rsid w:val="00A15485"/>
    <w:rsid w:val="00A22173"/>
    <w:rsid w:val="00AB5E06"/>
    <w:rsid w:val="00AC06A6"/>
    <w:rsid w:val="00AC4B3D"/>
    <w:rsid w:val="00AC7CC9"/>
    <w:rsid w:val="00AC7CD3"/>
    <w:rsid w:val="00B054E0"/>
    <w:rsid w:val="00B17E88"/>
    <w:rsid w:val="00B51B37"/>
    <w:rsid w:val="00B630D5"/>
    <w:rsid w:val="00BB3E22"/>
    <w:rsid w:val="00C04CF3"/>
    <w:rsid w:val="00C21DF1"/>
    <w:rsid w:val="00C25CEA"/>
    <w:rsid w:val="00C46CE9"/>
    <w:rsid w:val="00C52879"/>
    <w:rsid w:val="00C53962"/>
    <w:rsid w:val="00C63AE7"/>
    <w:rsid w:val="00CB50E6"/>
    <w:rsid w:val="00CF4D9F"/>
    <w:rsid w:val="00CF6A0B"/>
    <w:rsid w:val="00D1517B"/>
    <w:rsid w:val="00D21595"/>
    <w:rsid w:val="00D80577"/>
    <w:rsid w:val="00D94062"/>
    <w:rsid w:val="00D966D4"/>
    <w:rsid w:val="00DB06F0"/>
    <w:rsid w:val="00DB1CAD"/>
    <w:rsid w:val="00DC05ED"/>
    <w:rsid w:val="00DE28BD"/>
    <w:rsid w:val="00DF05D1"/>
    <w:rsid w:val="00E10A8E"/>
    <w:rsid w:val="00E11F01"/>
    <w:rsid w:val="00E20697"/>
    <w:rsid w:val="00E25C21"/>
    <w:rsid w:val="00E4370B"/>
    <w:rsid w:val="00E47F00"/>
    <w:rsid w:val="00E53CC8"/>
    <w:rsid w:val="00E62624"/>
    <w:rsid w:val="00E708CD"/>
    <w:rsid w:val="00E7118A"/>
    <w:rsid w:val="00EB2171"/>
    <w:rsid w:val="00ED6234"/>
    <w:rsid w:val="00EE0F1B"/>
    <w:rsid w:val="00F024BB"/>
    <w:rsid w:val="00F64512"/>
    <w:rsid w:val="00F6718E"/>
    <w:rsid w:val="00F672F5"/>
    <w:rsid w:val="00FA0982"/>
    <w:rsid w:val="00FA5FD9"/>
    <w:rsid w:val="00FD234F"/>
    <w:rsid w:val="00FD4F74"/>
    <w:rsid w:val="00FE2E22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30A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4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3A7E"/>
    <w:pPr>
      <w:ind w:left="720"/>
      <w:contextualSpacing/>
    </w:pPr>
  </w:style>
  <w:style w:type="paragraph" w:customStyle="1" w:styleId="BodyA">
    <w:name w:val="Body A"/>
    <w:rsid w:val="00125D5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9A18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815"/>
  </w:style>
  <w:style w:type="paragraph" w:styleId="Footer">
    <w:name w:val="footer"/>
    <w:basedOn w:val="Normal"/>
    <w:link w:val="FooterChar"/>
    <w:uiPriority w:val="99"/>
    <w:unhideWhenUsed/>
    <w:rsid w:val="009A1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815"/>
  </w:style>
  <w:style w:type="character" w:styleId="Hyperlink">
    <w:name w:val="Hyperlink"/>
    <w:basedOn w:val="DefaultParagraphFont"/>
    <w:uiPriority w:val="99"/>
    <w:unhideWhenUsed/>
    <w:rsid w:val="007A01E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01E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C5B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B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B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B6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C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9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28457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595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910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9046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1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63614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4224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7114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0453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7320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452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1020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7439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4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2426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992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1586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471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5191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7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58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2324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2917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2315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4731">
          <w:marLeft w:val="-2200"/>
          <w:marRight w:val="-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isbechmuseum.org,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7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14T15:21:00Z</dcterms:created>
  <dcterms:modified xsi:type="dcterms:W3CDTF">2019-08-14T15:21:00Z</dcterms:modified>
</cp:coreProperties>
</file>